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GridTable5Dark-Accent1"/>
        <w:tblpPr w:leftFromText="180" w:rightFromText="180" w:vertAnchor="text" w:horzAnchor="margin" w:tblpXSpec="center" w:tblpY="-1439"/>
        <w:tblW w:w="13272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1696"/>
        <w:gridCol w:w="2835"/>
        <w:gridCol w:w="993"/>
        <w:gridCol w:w="992"/>
        <w:gridCol w:w="1843"/>
        <w:gridCol w:w="1701"/>
        <w:gridCol w:w="1417"/>
        <w:gridCol w:w="1559"/>
        <w:gridCol w:w="236"/>
      </w:tblGrid>
      <w:tr w:rsidR="00663CDB" w:rsidRPr="00376CAB" w14:paraId="43C0FD69" w14:textId="77777777" w:rsidTr="00D74F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 w:val="restart"/>
          </w:tcPr>
          <w:p w14:paraId="7BE125BD" w14:textId="77777777" w:rsidR="00663CDB" w:rsidRPr="00376CAB" w:rsidRDefault="00663CDB" w:rsidP="00B70F56">
            <w:pPr>
              <w:jc w:val="center"/>
              <w:rPr>
                <w:rFonts w:cstheme="minorHAnsi"/>
                <w:sz w:val="28"/>
              </w:rPr>
            </w:pPr>
            <w:r w:rsidRPr="00376CAB">
              <w:rPr>
                <w:rFonts w:cstheme="minorHAnsi"/>
                <w:sz w:val="28"/>
              </w:rPr>
              <w:t>Architecture</w:t>
            </w:r>
          </w:p>
          <w:p w14:paraId="0771C451" w14:textId="77777777" w:rsidR="00663CDB" w:rsidRPr="00376CAB" w:rsidRDefault="00663CDB" w:rsidP="00B70F56">
            <w:pPr>
              <w:jc w:val="center"/>
              <w:rPr>
                <w:rFonts w:cstheme="minorHAnsi"/>
                <w:sz w:val="28"/>
              </w:rPr>
            </w:pPr>
          </w:p>
        </w:tc>
        <w:tc>
          <w:tcPr>
            <w:tcW w:w="8364" w:type="dxa"/>
            <w:gridSpan w:val="5"/>
            <w:tcBorders>
              <w:bottom w:val="single" w:sz="4" w:space="0" w:color="FFFFFF" w:themeColor="background1"/>
            </w:tcBorders>
            <w:hideMark/>
          </w:tcPr>
          <w:p w14:paraId="32850642" w14:textId="77777777" w:rsidR="00663CDB" w:rsidRPr="00376CAB" w:rsidRDefault="00663CDB" w:rsidP="00B70F5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</w:rPr>
            </w:pPr>
            <w:r>
              <w:rPr>
                <w:rFonts w:cstheme="minorHAnsi"/>
                <w:sz w:val="28"/>
              </w:rPr>
              <w:t xml:space="preserve">                                                                           </w:t>
            </w:r>
            <w:r w:rsidRPr="00376CAB">
              <w:rPr>
                <w:rFonts w:cstheme="minorHAnsi"/>
                <w:sz w:val="28"/>
              </w:rPr>
              <w:t>Type1</w:t>
            </w:r>
          </w:p>
        </w:tc>
        <w:tc>
          <w:tcPr>
            <w:tcW w:w="2976" w:type="dxa"/>
            <w:gridSpan w:val="2"/>
            <w:tcBorders>
              <w:bottom w:val="single" w:sz="4" w:space="0" w:color="FFFFFF" w:themeColor="background1"/>
            </w:tcBorders>
            <w:hideMark/>
          </w:tcPr>
          <w:p w14:paraId="344DD99C" w14:textId="77777777" w:rsidR="00663CDB" w:rsidRDefault="00663CDB" w:rsidP="00B70F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28"/>
              </w:rPr>
            </w:pPr>
            <w:r>
              <w:rPr>
                <w:rFonts w:cstheme="minorHAnsi"/>
                <w:sz w:val="28"/>
              </w:rPr>
              <w:t xml:space="preserve">              </w:t>
            </w:r>
            <w:r w:rsidRPr="00376CAB">
              <w:rPr>
                <w:rFonts w:cstheme="minorHAnsi"/>
                <w:sz w:val="28"/>
              </w:rPr>
              <w:t>Type2</w:t>
            </w:r>
          </w:p>
          <w:p w14:paraId="29A20207" w14:textId="77777777" w:rsidR="00663CDB" w:rsidRPr="00376CAB" w:rsidRDefault="00663CDB" w:rsidP="00B70F5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28"/>
              </w:rPr>
            </w:pPr>
          </w:p>
        </w:tc>
        <w:tc>
          <w:tcPr>
            <w:tcW w:w="236" w:type="dxa"/>
            <w:tcBorders>
              <w:bottom w:val="single" w:sz="4" w:space="0" w:color="FFFFFF" w:themeColor="background1"/>
            </w:tcBorders>
          </w:tcPr>
          <w:p w14:paraId="47347D8A" w14:textId="77777777" w:rsidR="00663CDB" w:rsidRPr="00376CAB" w:rsidRDefault="00663CDB" w:rsidP="00B70F5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</w:rPr>
            </w:pPr>
          </w:p>
        </w:tc>
      </w:tr>
      <w:tr w:rsidR="008D2B74" w:rsidRPr="00376CAB" w14:paraId="7A467A33" w14:textId="77777777" w:rsidTr="00D74FDA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36" w:type="dxa"/>
          <w:trHeight w:val="2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  <w:vAlign w:val="center"/>
            <w:hideMark/>
          </w:tcPr>
          <w:p w14:paraId="5DC67CA9" w14:textId="77777777" w:rsidR="008D2B74" w:rsidRPr="00376CAB" w:rsidRDefault="008D2B74" w:rsidP="00B70F56">
            <w:pPr>
              <w:rPr>
                <w:rFonts w:cstheme="minorHAnsi"/>
                <w:sz w:val="28"/>
                <w:szCs w:val="22"/>
              </w:rPr>
            </w:pPr>
          </w:p>
        </w:tc>
        <w:tc>
          <w:tcPr>
            <w:tcW w:w="4820" w:type="dxa"/>
            <w:gridSpan w:val="3"/>
            <w:vMerge w:val="restart"/>
            <w:tcBorders>
              <w:top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79CA3B2F" w14:textId="65A64D91" w:rsidR="008D2B74" w:rsidRDefault="008D2B74" w:rsidP="00B7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                                                                                                   </w:t>
            </w:r>
          </w:p>
        </w:tc>
        <w:tc>
          <w:tcPr>
            <w:tcW w:w="1843" w:type="dxa"/>
            <w:tcBorders>
              <w:top w:val="single" w:sz="4" w:space="0" w:color="FFFFFF" w:themeColor="background1"/>
              <w:right w:val="single" w:sz="4" w:space="0" w:color="FFFFFF" w:themeColor="background1"/>
            </w:tcBorders>
          </w:tcPr>
          <w:p w14:paraId="22A93F3B" w14:textId="37FAA1D2" w:rsidR="008D2B74" w:rsidRPr="00376CAB" w:rsidRDefault="008D2B74" w:rsidP="00B7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376CAB">
              <w:rPr>
                <w:rFonts w:cstheme="minorHAnsi"/>
                <w:b/>
              </w:rPr>
              <w:t>Aversive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51EB7A1F" w14:textId="77777777" w:rsidR="008D2B74" w:rsidRPr="00376CAB" w:rsidRDefault="008D2B74" w:rsidP="00B7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376CAB">
              <w:rPr>
                <w:rFonts w:cstheme="minorHAnsi"/>
                <w:b/>
              </w:rPr>
              <w:t>Reward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51B8E03C" w14:textId="77777777" w:rsidR="008D2B74" w:rsidRPr="00376CAB" w:rsidRDefault="008D2B74" w:rsidP="00B7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376CAB">
              <w:rPr>
                <w:rFonts w:cstheme="minorHAnsi"/>
                <w:b/>
              </w:rPr>
              <w:t>Aversive</w:t>
            </w:r>
          </w:p>
        </w:tc>
        <w:tc>
          <w:tcPr>
            <w:tcW w:w="1559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3C7F49FE" w14:textId="77777777" w:rsidR="008D2B74" w:rsidRPr="00376CAB" w:rsidRDefault="008D2B74" w:rsidP="00B7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376CAB">
              <w:rPr>
                <w:rFonts w:cstheme="minorHAnsi"/>
                <w:b/>
              </w:rPr>
              <w:t>Reward</w:t>
            </w:r>
          </w:p>
        </w:tc>
      </w:tr>
      <w:tr w:rsidR="008D2B74" w:rsidRPr="00376CAB" w14:paraId="1B349307" w14:textId="77777777" w:rsidTr="00D74FDA">
        <w:trPr>
          <w:gridAfter w:val="1"/>
          <w:wAfter w:w="236" w:type="dxa"/>
          <w:trHeight w:val="2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  <w:tcBorders>
              <w:bottom w:val="single" w:sz="4" w:space="0" w:color="FFFFFF" w:themeColor="background1"/>
            </w:tcBorders>
            <w:vAlign w:val="center"/>
          </w:tcPr>
          <w:p w14:paraId="29E51B31" w14:textId="77777777" w:rsidR="008D2B74" w:rsidRPr="00376CAB" w:rsidRDefault="008D2B74" w:rsidP="00B70F56">
            <w:pPr>
              <w:rPr>
                <w:rFonts w:cstheme="minorHAnsi"/>
                <w:sz w:val="28"/>
                <w:szCs w:val="22"/>
              </w:rPr>
            </w:pPr>
          </w:p>
        </w:tc>
        <w:tc>
          <w:tcPr>
            <w:tcW w:w="4820" w:type="dxa"/>
            <w:gridSpan w:val="3"/>
            <w:vMerge/>
            <w:tcBorders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B4C6E7" w:themeFill="accent1" w:themeFillTint="66"/>
          </w:tcPr>
          <w:p w14:paraId="5A74494C" w14:textId="77777777" w:rsidR="008D2B74" w:rsidRDefault="008D2B74" w:rsidP="00B70F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noProof/>
              </w:rPr>
            </w:pPr>
          </w:p>
        </w:tc>
        <w:tc>
          <w:tcPr>
            <w:tcW w:w="6520" w:type="dxa"/>
            <w:gridSpan w:val="4"/>
            <w:tcBorders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B4C6E7" w:themeFill="accent1" w:themeFillTint="66"/>
          </w:tcPr>
          <w:p w14:paraId="7DED7F2B" w14:textId="6F1F4849" w:rsidR="008D2B74" w:rsidRPr="00376CAB" w:rsidRDefault="008D2B74" w:rsidP="00B70F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Model </w:t>
            </w:r>
            <w:r w:rsidR="0061691B">
              <w:rPr>
                <w:rFonts w:cstheme="minorHAnsi"/>
                <w:b/>
              </w:rPr>
              <w:t>N</w:t>
            </w:r>
            <w:r>
              <w:rPr>
                <w:rFonts w:cstheme="minorHAnsi"/>
                <w:b/>
              </w:rPr>
              <w:t>umber</w:t>
            </w:r>
            <w:r w:rsidR="00E74CEA">
              <w:rPr>
                <w:rFonts w:cstheme="minorHAnsi"/>
                <w:b/>
              </w:rPr>
              <w:t xml:space="preserve"> #</w:t>
            </w:r>
          </w:p>
        </w:tc>
      </w:tr>
      <w:tr w:rsidR="009D2D4A" w:rsidRPr="00376CAB" w14:paraId="205432E7" w14:textId="77777777" w:rsidTr="00D74FDA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36" w:type="dxa"/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 w:val="restart"/>
            <w:tcBorders>
              <w:top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7CCAEA10" w14:textId="77777777" w:rsidR="009D2D4A" w:rsidRDefault="009D2D4A" w:rsidP="00B70F56">
            <w:pPr>
              <w:jc w:val="center"/>
              <w:rPr>
                <w:rFonts w:cstheme="minorHAnsi"/>
                <w:b w:val="0"/>
                <w:bCs w:val="0"/>
                <w:i/>
                <w:sz w:val="28"/>
              </w:rPr>
            </w:pPr>
            <w:r w:rsidRPr="00376CAB">
              <w:rPr>
                <w:rFonts w:cstheme="minorHAnsi"/>
                <w:i/>
                <w:sz w:val="28"/>
              </w:rPr>
              <w:t>A</w:t>
            </w:r>
          </w:p>
          <w:p w14:paraId="0F826B9D" w14:textId="77777777" w:rsidR="009D2D4A" w:rsidRDefault="009D2D4A" w:rsidP="00B70F56">
            <w:pPr>
              <w:jc w:val="center"/>
              <w:rPr>
                <w:rFonts w:cstheme="minorHAnsi"/>
                <w:b w:val="0"/>
                <w:bCs w:val="0"/>
                <w:i/>
                <w:sz w:val="28"/>
              </w:rPr>
            </w:pPr>
          </w:p>
          <w:p w14:paraId="19672CFF" w14:textId="77777777" w:rsidR="009D2D4A" w:rsidRDefault="009D2D4A" w:rsidP="00B70F56">
            <w:pPr>
              <w:jc w:val="center"/>
              <w:rPr>
                <w:rFonts w:cstheme="minorHAnsi"/>
                <w:b w:val="0"/>
                <w:bCs w:val="0"/>
                <w:i/>
                <w:sz w:val="28"/>
              </w:rPr>
            </w:pPr>
          </w:p>
          <w:p w14:paraId="2635E6A4" w14:textId="77777777" w:rsidR="009D2D4A" w:rsidRDefault="009D2D4A" w:rsidP="00B70F56">
            <w:pPr>
              <w:jc w:val="center"/>
              <w:rPr>
                <w:rFonts w:cstheme="minorHAnsi"/>
                <w:b w:val="0"/>
                <w:bCs w:val="0"/>
                <w:i/>
                <w:sz w:val="28"/>
              </w:rPr>
            </w:pPr>
          </w:p>
          <w:p w14:paraId="7CDDD74C" w14:textId="77777777" w:rsidR="009D2D4A" w:rsidRDefault="009D2D4A" w:rsidP="00B70F56">
            <w:pPr>
              <w:jc w:val="center"/>
              <w:rPr>
                <w:rFonts w:cstheme="minorHAnsi"/>
                <w:b w:val="0"/>
                <w:bCs w:val="0"/>
                <w:i/>
                <w:sz w:val="28"/>
              </w:rPr>
            </w:pPr>
          </w:p>
          <w:p w14:paraId="659987E0" w14:textId="77777777" w:rsidR="009D2D4A" w:rsidRDefault="009D2D4A" w:rsidP="00B70F56">
            <w:pPr>
              <w:jc w:val="center"/>
              <w:rPr>
                <w:rFonts w:cstheme="minorHAnsi"/>
                <w:b w:val="0"/>
                <w:bCs w:val="0"/>
                <w:i/>
                <w:sz w:val="28"/>
              </w:rPr>
            </w:pPr>
          </w:p>
          <w:p w14:paraId="4DFE9396" w14:textId="77777777" w:rsidR="009D2D4A" w:rsidRDefault="009D2D4A" w:rsidP="00B70F56">
            <w:pPr>
              <w:jc w:val="center"/>
              <w:rPr>
                <w:rFonts w:cstheme="minorHAnsi"/>
                <w:b w:val="0"/>
                <w:bCs w:val="0"/>
                <w:i/>
                <w:sz w:val="28"/>
              </w:rPr>
            </w:pPr>
          </w:p>
          <w:p w14:paraId="3A70BAF5" w14:textId="77777777" w:rsidR="009D2D4A" w:rsidRDefault="009D2D4A" w:rsidP="00B70F56">
            <w:pPr>
              <w:jc w:val="center"/>
              <w:rPr>
                <w:rFonts w:cstheme="minorHAnsi"/>
                <w:b w:val="0"/>
                <w:bCs w:val="0"/>
                <w:i/>
                <w:sz w:val="28"/>
              </w:rPr>
            </w:pPr>
          </w:p>
          <w:p w14:paraId="11C11E33" w14:textId="77777777" w:rsidR="009D2D4A" w:rsidRPr="00376CAB" w:rsidRDefault="009D2D4A" w:rsidP="00B70F56">
            <w:pPr>
              <w:jc w:val="center"/>
              <w:rPr>
                <w:rFonts w:cstheme="minorHAnsi"/>
                <w:i/>
                <w:sz w:val="28"/>
              </w:rPr>
            </w:pPr>
          </w:p>
        </w:tc>
        <w:tc>
          <w:tcPr>
            <w:tcW w:w="2835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38B05229" w14:textId="77777777" w:rsidR="009D2D4A" w:rsidRPr="00376CAB" w:rsidRDefault="009D2D4A" w:rsidP="00B7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22"/>
              </w:rPr>
            </w:pPr>
            <w:r>
              <w:rPr>
                <w:rFonts w:cstheme="minorHAnsi"/>
                <w:b/>
                <w:sz w:val="18"/>
                <w:szCs w:val="22"/>
              </w:rPr>
              <w:t xml:space="preserve">                               </w:t>
            </w:r>
          </w:p>
          <w:p w14:paraId="7267473D" w14:textId="77777777" w:rsidR="009D2D4A" w:rsidRDefault="009D2D4A" w:rsidP="00B2631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22"/>
              </w:rPr>
            </w:pPr>
          </w:p>
          <w:p w14:paraId="41978296" w14:textId="7F24D0DD" w:rsidR="009D2D4A" w:rsidRDefault="009D2D4A" w:rsidP="00B2631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22"/>
              </w:rPr>
            </w:pPr>
            <w:r>
              <w:rPr>
                <w:rFonts w:cstheme="minorHAnsi"/>
                <w:b/>
                <w:sz w:val="18"/>
                <w:szCs w:val="22"/>
              </w:rPr>
              <w:t>DA</w:t>
            </w:r>
            <w:r w:rsidRPr="00376CAB">
              <w:rPr>
                <w:rFonts w:cstheme="minorHAnsi"/>
                <w:b/>
                <w:sz w:val="18"/>
                <w:szCs w:val="22"/>
              </w:rPr>
              <w:sym w:font="Wingdings" w:char="F0E0"/>
            </w:r>
            <w:r>
              <w:rPr>
                <w:rFonts w:cstheme="minorHAnsi"/>
                <w:b/>
                <w:sz w:val="18"/>
                <w:szCs w:val="22"/>
              </w:rPr>
              <w:t xml:space="preserve">VTA GABA </w:t>
            </w:r>
          </w:p>
          <w:p w14:paraId="426DA918" w14:textId="37F4982B" w:rsidR="009D2D4A" w:rsidRDefault="009D2D4A" w:rsidP="00B2631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22"/>
              </w:rPr>
            </w:pPr>
            <w:r w:rsidRPr="00376CAB">
              <w:rPr>
                <w:rFonts w:cstheme="minorHAnsi"/>
                <w:b/>
                <w:sz w:val="18"/>
                <w:szCs w:val="22"/>
              </w:rPr>
              <w:t>(In)</w:t>
            </w:r>
          </w:p>
          <w:p w14:paraId="33CFE5B4" w14:textId="77777777" w:rsidR="009D2D4A" w:rsidRDefault="009D2D4A" w:rsidP="00B2631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22"/>
              </w:rPr>
            </w:pPr>
          </w:p>
          <w:p w14:paraId="68C2559D" w14:textId="77777777" w:rsidR="009D2D4A" w:rsidRDefault="009D2D4A" w:rsidP="004A44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22"/>
              </w:rPr>
            </w:pPr>
            <w:r w:rsidRPr="00376CAB">
              <w:rPr>
                <w:rFonts w:cstheme="minorHAnsi"/>
                <w:b/>
                <w:sz w:val="18"/>
                <w:szCs w:val="22"/>
              </w:rPr>
              <w:t>5HT</w:t>
            </w:r>
            <w:r w:rsidRPr="00376CAB">
              <w:rPr>
                <w:rFonts w:cstheme="minorHAnsi"/>
                <w:b/>
                <w:sz w:val="18"/>
                <w:szCs w:val="22"/>
              </w:rPr>
              <w:sym w:font="Wingdings" w:char="F0E0"/>
            </w:r>
            <w:r>
              <w:rPr>
                <w:rFonts w:cstheme="minorHAnsi"/>
                <w:b/>
                <w:sz w:val="18"/>
                <w:szCs w:val="22"/>
              </w:rPr>
              <w:t>DRN GABA</w:t>
            </w:r>
          </w:p>
          <w:p w14:paraId="5F4CBB3F" w14:textId="6D54C97B" w:rsidR="009D2D4A" w:rsidRPr="00376CAB" w:rsidRDefault="009D2D4A" w:rsidP="004A44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22"/>
              </w:rPr>
            </w:pPr>
            <w:r w:rsidRPr="00376CAB">
              <w:rPr>
                <w:rFonts w:cstheme="minorHAnsi"/>
                <w:b/>
                <w:sz w:val="18"/>
                <w:szCs w:val="22"/>
              </w:rPr>
              <w:t>(In)</w:t>
            </w:r>
            <w:r>
              <w:rPr>
                <w:rFonts w:cstheme="minorHAnsi"/>
                <w:b/>
                <w:sz w:val="18"/>
                <w:szCs w:val="22"/>
              </w:rPr>
              <w:t xml:space="preserve">                        </w:t>
            </w:r>
          </w:p>
          <w:p w14:paraId="1DB83D40" w14:textId="77777777" w:rsidR="009D2D4A" w:rsidRDefault="009D2D4A" w:rsidP="00B7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22"/>
              </w:rPr>
            </w:pPr>
            <w:r>
              <w:rPr>
                <w:rFonts w:cstheme="minorHAnsi"/>
                <w:b/>
                <w:sz w:val="18"/>
                <w:szCs w:val="22"/>
              </w:rPr>
              <w:t xml:space="preserve">                            </w:t>
            </w:r>
          </w:p>
        </w:tc>
        <w:tc>
          <w:tcPr>
            <w:tcW w:w="993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4012802A" w14:textId="77777777" w:rsidR="009D2D4A" w:rsidRDefault="009D2D4A" w:rsidP="00B7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22"/>
              </w:rPr>
            </w:pPr>
            <w:r w:rsidRPr="00376CAB">
              <w:rPr>
                <w:rFonts w:cstheme="minorHAnsi"/>
                <w:b/>
                <w:sz w:val="18"/>
                <w:szCs w:val="22"/>
              </w:rPr>
              <w:t>5HT</w:t>
            </w:r>
            <w:r w:rsidRPr="00376CAB">
              <w:rPr>
                <w:rFonts w:cstheme="minorHAnsi"/>
                <w:b/>
                <w:sz w:val="18"/>
                <w:szCs w:val="22"/>
              </w:rPr>
              <w:sym w:font="Wingdings" w:char="F0E0"/>
            </w:r>
            <w:r w:rsidRPr="00376CAB">
              <w:rPr>
                <w:rFonts w:cstheme="minorHAnsi"/>
                <w:b/>
                <w:sz w:val="18"/>
                <w:szCs w:val="22"/>
              </w:rPr>
              <w:t>DA</w:t>
            </w:r>
          </w:p>
          <w:p w14:paraId="59F0D45F" w14:textId="77777777" w:rsidR="009D2D4A" w:rsidRPr="00376CAB" w:rsidRDefault="009D2D4A" w:rsidP="00B7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22"/>
              </w:rPr>
            </w:pPr>
            <w:r w:rsidRPr="00376CAB">
              <w:rPr>
                <w:rFonts w:cstheme="minorHAnsi"/>
                <w:b/>
                <w:sz w:val="18"/>
                <w:szCs w:val="22"/>
              </w:rPr>
              <w:t xml:space="preserve"> (In)</w:t>
            </w:r>
          </w:p>
          <w:p w14:paraId="20CBA2C7" w14:textId="3FF58F06" w:rsidR="009D2D4A" w:rsidRPr="00376CAB" w:rsidRDefault="009D2D4A" w:rsidP="00373F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3F3065C3" w14:textId="77777777" w:rsidR="009D2D4A" w:rsidRPr="00376CAB" w:rsidRDefault="009D2D4A" w:rsidP="00B7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22"/>
              </w:rPr>
            </w:pPr>
            <w:r w:rsidRPr="00376CAB">
              <w:rPr>
                <w:rFonts w:cstheme="minorHAnsi"/>
                <w:b/>
                <w:sz w:val="18"/>
                <w:szCs w:val="22"/>
              </w:rPr>
              <w:t>5HT</w:t>
            </w:r>
            <w:r w:rsidRPr="00376CAB">
              <w:rPr>
                <w:rFonts w:cstheme="minorHAnsi"/>
                <w:b/>
                <w:sz w:val="18"/>
                <w:szCs w:val="22"/>
              </w:rPr>
              <w:sym w:font="Wingdings" w:char="F0E0"/>
            </w:r>
            <w:r w:rsidRPr="00376CAB">
              <w:rPr>
                <w:rFonts w:cstheme="minorHAnsi"/>
                <w:b/>
                <w:sz w:val="18"/>
                <w:szCs w:val="22"/>
              </w:rPr>
              <w:t>Glu (In)</w:t>
            </w:r>
          </w:p>
        </w:tc>
        <w:tc>
          <w:tcPr>
            <w:tcW w:w="1843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3EBCCFE5" w14:textId="4C7B1CC0" w:rsidR="009D2D4A" w:rsidRPr="00376CAB" w:rsidRDefault="00620956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1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6C8046CD" w14:textId="2A0AC0CD" w:rsidR="009D2D4A" w:rsidRPr="00376CAB" w:rsidRDefault="00620956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2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102912AC" w14:textId="79934426" w:rsidR="009D2D4A" w:rsidRPr="00376CAB" w:rsidRDefault="00620956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3</w:t>
            </w:r>
          </w:p>
        </w:tc>
        <w:tc>
          <w:tcPr>
            <w:tcW w:w="1559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12BE0F0D" w14:textId="21AA512E" w:rsidR="009D2D4A" w:rsidRPr="00376CAB" w:rsidRDefault="00620956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4</w:t>
            </w:r>
          </w:p>
        </w:tc>
      </w:tr>
      <w:tr w:rsidR="009D2D4A" w:rsidRPr="00376CAB" w14:paraId="4814E1A5" w14:textId="77777777" w:rsidTr="00D74FDA">
        <w:trPr>
          <w:gridAfter w:val="1"/>
          <w:wAfter w:w="236" w:type="dxa"/>
          <w:trHeight w:val="4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  <w:tcBorders>
              <w:top w:val="single" w:sz="4" w:space="0" w:color="FFFFFF" w:themeColor="background1"/>
              <w:right w:val="single" w:sz="4" w:space="0" w:color="FFFFFF" w:themeColor="background1"/>
            </w:tcBorders>
          </w:tcPr>
          <w:p w14:paraId="59317ED7" w14:textId="77777777" w:rsidR="009D2D4A" w:rsidRPr="00376CAB" w:rsidRDefault="009D2D4A" w:rsidP="00B70F56">
            <w:pPr>
              <w:jc w:val="center"/>
              <w:rPr>
                <w:rFonts w:cstheme="minorHAnsi"/>
                <w:i/>
                <w:sz w:val="28"/>
              </w:rPr>
            </w:pPr>
          </w:p>
        </w:tc>
        <w:tc>
          <w:tcPr>
            <w:tcW w:w="2835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5ADBDD6A" w14:textId="77777777" w:rsidR="009D2D4A" w:rsidRDefault="009D2D4A" w:rsidP="00B70F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22"/>
              </w:rPr>
            </w:pPr>
          </w:p>
        </w:tc>
        <w:tc>
          <w:tcPr>
            <w:tcW w:w="993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3FCA0725" w14:textId="4A27D8EE" w:rsidR="009D2D4A" w:rsidRPr="00376CAB" w:rsidRDefault="009D2D4A" w:rsidP="00B70F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4480F5E6" w14:textId="77777777" w:rsidR="009D2D4A" w:rsidRPr="00376CAB" w:rsidRDefault="009D2D4A" w:rsidP="00B70F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22"/>
              </w:rPr>
            </w:pPr>
            <w:r w:rsidRPr="00376CAB">
              <w:rPr>
                <w:rFonts w:cstheme="minorHAnsi"/>
                <w:b/>
                <w:sz w:val="18"/>
                <w:szCs w:val="22"/>
              </w:rPr>
              <w:t>5HT</w:t>
            </w:r>
            <w:r w:rsidRPr="00376CAB">
              <w:rPr>
                <w:rFonts w:cstheme="minorHAnsi"/>
                <w:b/>
                <w:sz w:val="18"/>
                <w:szCs w:val="22"/>
              </w:rPr>
              <w:sym w:font="Wingdings" w:char="F0E0"/>
            </w:r>
            <w:r w:rsidRPr="00376CAB">
              <w:rPr>
                <w:rFonts w:cstheme="minorHAnsi"/>
                <w:b/>
                <w:sz w:val="18"/>
                <w:szCs w:val="22"/>
              </w:rPr>
              <w:t>Glu (Ex)</w:t>
            </w:r>
          </w:p>
        </w:tc>
        <w:tc>
          <w:tcPr>
            <w:tcW w:w="1843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22666221" w14:textId="1DF9106E" w:rsidR="009D2D4A" w:rsidRDefault="00620956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5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4CCF6334" w14:textId="76F800B5" w:rsidR="009D2D4A" w:rsidRDefault="00620956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6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4B1DAC37" w14:textId="23401B2A" w:rsidR="009D2D4A" w:rsidRDefault="00620956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7</w:t>
            </w:r>
          </w:p>
        </w:tc>
        <w:tc>
          <w:tcPr>
            <w:tcW w:w="1559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4C648A27" w14:textId="6D5ED406" w:rsidR="009D2D4A" w:rsidRDefault="00620956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8</w:t>
            </w:r>
          </w:p>
        </w:tc>
      </w:tr>
      <w:tr w:rsidR="009D2D4A" w:rsidRPr="00376CAB" w14:paraId="4B1757E1" w14:textId="77777777" w:rsidTr="00D74FDA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36" w:type="dxa"/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  <w:tcBorders>
              <w:top w:val="single" w:sz="4" w:space="0" w:color="FFFFFF" w:themeColor="background1"/>
              <w:right w:val="single" w:sz="4" w:space="0" w:color="FFFFFF" w:themeColor="background1"/>
            </w:tcBorders>
          </w:tcPr>
          <w:p w14:paraId="64214ADC" w14:textId="77777777" w:rsidR="009D2D4A" w:rsidRPr="00376CAB" w:rsidRDefault="009D2D4A" w:rsidP="00B70F56">
            <w:pPr>
              <w:jc w:val="center"/>
              <w:rPr>
                <w:rFonts w:cstheme="minorHAnsi"/>
                <w:i/>
                <w:sz w:val="28"/>
              </w:rPr>
            </w:pPr>
          </w:p>
        </w:tc>
        <w:tc>
          <w:tcPr>
            <w:tcW w:w="2835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6C41C48B" w14:textId="77777777" w:rsidR="009D2D4A" w:rsidRDefault="009D2D4A" w:rsidP="00B7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22"/>
              </w:rPr>
            </w:pPr>
          </w:p>
        </w:tc>
        <w:tc>
          <w:tcPr>
            <w:tcW w:w="993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3B41F4B5" w14:textId="77777777" w:rsidR="009D2D4A" w:rsidRPr="00376CAB" w:rsidRDefault="009D2D4A" w:rsidP="00B7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22"/>
              </w:rPr>
            </w:pPr>
            <w:r w:rsidRPr="00376CAB">
              <w:rPr>
                <w:rFonts w:cstheme="minorHAnsi"/>
                <w:b/>
                <w:sz w:val="18"/>
                <w:szCs w:val="22"/>
              </w:rPr>
              <w:t>5HT</w:t>
            </w:r>
            <w:r w:rsidRPr="00376CAB">
              <w:rPr>
                <w:rFonts w:cstheme="minorHAnsi"/>
                <w:b/>
                <w:sz w:val="18"/>
                <w:szCs w:val="22"/>
              </w:rPr>
              <w:sym w:font="Wingdings" w:char="F0E0"/>
            </w:r>
            <w:r w:rsidRPr="00376CAB">
              <w:rPr>
                <w:rFonts w:cstheme="minorHAnsi"/>
                <w:b/>
                <w:sz w:val="18"/>
                <w:szCs w:val="22"/>
              </w:rPr>
              <w:t>DA (Ex)</w:t>
            </w:r>
          </w:p>
          <w:p w14:paraId="321DF48B" w14:textId="4E7B4C19" w:rsidR="009D2D4A" w:rsidRPr="00376CAB" w:rsidRDefault="009D2D4A" w:rsidP="006B4D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423B4FA3" w14:textId="77777777" w:rsidR="009D2D4A" w:rsidRPr="00376CAB" w:rsidRDefault="009D2D4A" w:rsidP="00B7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22"/>
              </w:rPr>
            </w:pPr>
            <w:r w:rsidRPr="00376CAB">
              <w:rPr>
                <w:rFonts w:cstheme="minorHAnsi"/>
                <w:b/>
                <w:sz w:val="18"/>
                <w:szCs w:val="22"/>
              </w:rPr>
              <w:t>5HT</w:t>
            </w:r>
            <w:r w:rsidRPr="00376CAB">
              <w:rPr>
                <w:rFonts w:cstheme="minorHAnsi"/>
                <w:b/>
                <w:sz w:val="18"/>
                <w:szCs w:val="22"/>
              </w:rPr>
              <w:sym w:font="Wingdings" w:char="F0E0"/>
            </w:r>
            <w:r w:rsidRPr="00376CAB">
              <w:rPr>
                <w:rFonts w:cstheme="minorHAnsi"/>
                <w:b/>
                <w:sz w:val="18"/>
                <w:szCs w:val="22"/>
              </w:rPr>
              <w:t>Glu (In)</w:t>
            </w:r>
          </w:p>
        </w:tc>
        <w:tc>
          <w:tcPr>
            <w:tcW w:w="1843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786B0391" w14:textId="69F8EC1A" w:rsidR="009D2D4A" w:rsidRDefault="00620956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9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3C74CC55" w14:textId="00C6310D" w:rsidR="009D2D4A" w:rsidRDefault="00620956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10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67CFC00E" w14:textId="1725109A" w:rsidR="009D2D4A" w:rsidRDefault="00620956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11</w:t>
            </w:r>
          </w:p>
        </w:tc>
        <w:tc>
          <w:tcPr>
            <w:tcW w:w="1559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2807B77F" w14:textId="41DD2165" w:rsidR="009D2D4A" w:rsidRDefault="00620956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12</w:t>
            </w:r>
          </w:p>
        </w:tc>
      </w:tr>
      <w:tr w:rsidR="009D2D4A" w:rsidRPr="00376CAB" w14:paraId="34719C8C" w14:textId="77777777" w:rsidTr="00D74FDA">
        <w:trPr>
          <w:gridAfter w:val="1"/>
          <w:wAfter w:w="236" w:type="dxa"/>
          <w:trHeight w:val="4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  <w:tcBorders>
              <w:top w:val="single" w:sz="4" w:space="0" w:color="FFFFFF" w:themeColor="background1"/>
              <w:right w:val="single" w:sz="4" w:space="0" w:color="FFFFFF" w:themeColor="background1"/>
            </w:tcBorders>
          </w:tcPr>
          <w:p w14:paraId="59933D49" w14:textId="77777777" w:rsidR="009D2D4A" w:rsidRPr="00376CAB" w:rsidRDefault="009D2D4A" w:rsidP="00B70F56">
            <w:pPr>
              <w:jc w:val="center"/>
              <w:rPr>
                <w:rFonts w:cstheme="minorHAnsi"/>
                <w:i/>
                <w:sz w:val="28"/>
              </w:rPr>
            </w:pPr>
          </w:p>
        </w:tc>
        <w:tc>
          <w:tcPr>
            <w:tcW w:w="2835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00A2FE9A" w14:textId="77777777" w:rsidR="009D2D4A" w:rsidRDefault="009D2D4A" w:rsidP="00B70F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22"/>
              </w:rPr>
            </w:pPr>
          </w:p>
        </w:tc>
        <w:tc>
          <w:tcPr>
            <w:tcW w:w="993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080E0EB3" w14:textId="359A8BD6" w:rsidR="009D2D4A" w:rsidRPr="00376CAB" w:rsidRDefault="009D2D4A" w:rsidP="00B70F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1E5697B6" w14:textId="6C25C3A8" w:rsidR="009D2D4A" w:rsidRPr="00376CAB" w:rsidRDefault="005E255A" w:rsidP="00B70F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22"/>
              </w:rPr>
            </w:pPr>
            <w:r>
              <w:rPr>
                <w:rFonts w:cstheme="minorHAnsi"/>
                <w:b/>
                <w:sz w:val="18"/>
                <w:szCs w:val="22"/>
              </w:rPr>
              <w:t>5</w:t>
            </w:r>
            <w:r w:rsidR="00EE1170">
              <w:rPr>
                <w:rFonts w:cstheme="minorHAnsi"/>
                <w:b/>
                <w:sz w:val="18"/>
                <w:szCs w:val="22"/>
              </w:rPr>
              <w:t>HT</w:t>
            </w:r>
            <w:r w:rsidR="009D2D4A" w:rsidRPr="00376CAB">
              <w:rPr>
                <w:rFonts w:cstheme="minorHAnsi"/>
                <w:b/>
                <w:sz w:val="18"/>
                <w:szCs w:val="22"/>
              </w:rPr>
              <w:sym w:font="Wingdings" w:char="F0E0"/>
            </w:r>
            <w:r w:rsidR="009D2D4A" w:rsidRPr="00376CAB">
              <w:rPr>
                <w:rFonts w:cstheme="minorHAnsi"/>
                <w:b/>
                <w:sz w:val="18"/>
                <w:szCs w:val="22"/>
              </w:rPr>
              <w:t>Glu (Ex)</w:t>
            </w:r>
          </w:p>
        </w:tc>
        <w:tc>
          <w:tcPr>
            <w:tcW w:w="1843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7B06E64F" w14:textId="327ECA47" w:rsidR="009D2D4A" w:rsidRDefault="00620956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13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52BE6E4E" w14:textId="64D907CF" w:rsidR="009D2D4A" w:rsidRDefault="00620956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14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6E9A8378" w14:textId="1FC66681" w:rsidR="009D2D4A" w:rsidRDefault="00620956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15</w:t>
            </w:r>
          </w:p>
        </w:tc>
        <w:tc>
          <w:tcPr>
            <w:tcW w:w="1559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38B28A54" w14:textId="3F0C01BE" w:rsidR="009D2D4A" w:rsidRDefault="00620956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16</w:t>
            </w:r>
          </w:p>
        </w:tc>
      </w:tr>
      <w:tr w:rsidR="00A95822" w:rsidRPr="00376CAB" w14:paraId="76E6744A" w14:textId="77777777" w:rsidTr="00D74FDA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36" w:type="dxa"/>
          <w:trHeight w:val="5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  <w:tcBorders>
              <w:top w:val="single" w:sz="4" w:space="0" w:color="FFFFFF" w:themeColor="background1"/>
              <w:right w:val="single" w:sz="4" w:space="0" w:color="FFFFFF" w:themeColor="background1"/>
            </w:tcBorders>
          </w:tcPr>
          <w:p w14:paraId="058F6D25" w14:textId="77777777" w:rsidR="00A95822" w:rsidRPr="00376CAB" w:rsidRDefault="00A95822" w:rsidP="00B70F56">
            <w:pPr>
              <w:jc w:val="center"/>
              <w:rPr>
                <w:rFonts w:cstheme="minorHAnsi"/>
                <w:i/>
                <w:sz w:val="28"/>
              </w:rPr>
            </w:pPr>
          </w:p>
        </w:tc>
        <w:tc>
          <w:tcPr>
            <w:tcW w:w="2835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14456DFA" w14:textId="77777777" w:rsidR="00A95822" w:rsidRDefault="00A95822" w:rsidP="00F853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22"/>
              </w:rPr>
            </w:pPr>
          </w:p>
          <w:p w14:paraId="704C2C77" w14:textId="77777777" w:rsidR="00A95822" w:rsidRDefault="00A95822" w:rsidP="00F853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22"/>
              </w:rPr>
            </w:pPr>
          </w:p>
          <w:p w14:paraId="2BC3D1E5" w14:textId="03FCCC79" w:rsidR="00A95822" w:rsidRDefault="00A95822" w:rsidP="00F853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22"/>
              </w:rPr>
            </w:pPr>
            <w:r>
              <w:rPr>
                <w:rFonts w:cstheme="minorHAnsi"/>
                <w:b/>
                <w:sz w:val="18"/>
                <w:szCs w:val="22"/>
              </w:rPr>
              <w:t>DA</w:t>
            </w:r>
            <w:r w:rsidRPr="00376CAB">
              <w:rPr>
                <w:rFonts w:cstheme="minorHAnsi"/>
                <w:b/>
                <w:sz w:val="18"/>
                <w:szCs w:val="22"/>
              </w:rPr>
              <w:sym w:font="Wingdings" w:char="F0E0"/>
            </w:r>
            <w:r>
              <w:rPr>
                <w:rFonts w:cstheme="minorHAnsi"/>
                <w:b/>
                <w:sz w:val="18"/>
                <w:szCs w:val="22"/>
              </w:rPr>
              <w:t xml:space="preserve">VTA GABA </w:t>
            </w:r>
          </w:p>
          <w:p w14:paraId="143CEDC4" w14:textId="2E73AF03" w:rsidR="00A95822" w:rsidRDefault="00A95822" w:rsidP="00F853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22"/>
              </w:rPr>
            </w:pPr>
            <w:r w:rsidRPr="00376CAB">
              <w:rPr>
                <w:rFonts w:cstheme="minorHAnsi"/>
                <w:b/>
                <w:sz w:val="18"/>
                <w:szCs w:val="22"/>
              </w:rPr>
              <w:t>(Ex)</w:t>
            </w:r>
          </w:p>
          <w:p w14:paraId="65B84DC9" w14:textId="77777777" w:rsidR="00A95822" w:rsidRDefault="00A95822" w:rsidP="00F853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22"/>
              </w:rPr>
            </w:pPr>
          </w:p>
          <w:p w14:paraId="12580706" w14:textId="77777777" w:rsidR="00A95822" w:rsidRDefault="00A95822" w:rsidP="00F853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22"/>
              </w:rPr>
            </w:pPr>
            <w:r w:rsidRPr="00376CAB">
              <w:rPr>
                <w:rFonts w:cstheme="minorHAnsi"/>
                <w:b/>
                <w:sz w:val="18"/>
                <w:szCs w:val="22"/>
              </w:rPr>
              <w:t>5HT</w:t>
            </w:r>
            <w:r w:rsidRPr="00376CAB">
              <w:rPr>
                <w:rFonts w:cstheme="minorHAnsi"/>
                <w:b/>
                <w:sz w:val="18"/>
                <w:szCs w:val="22"/>
              </w:rPr>
              <w:sym w:font="Wingdings" w:char="F0E0"/>
            </w:r>
            <w:r>
              <w:rPr>
                <w:rFonts w:cstheme="minorHAnsi"/>
                <w:b/>
                <w:sz w:val="18"/>
                <w:szCs w:val="22"/>
              </w:rPr>
              <w:t>DRN GABA</w:t>
            </w:r>
          </w:p>
          <w:p w14:paraId="6A5AE673" w14:textId="270DC625" w:rsidR="00A95822" w:rsidRDefault="00A95822" w:rsidP="00B7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22"/>
              </w:rPr>
            </w:pPr>
            <w:r w:rsidRPr="00376CAB">
              <w:rPr>
                <w:rFonts w:cstheme="minorHAnsi"/>
                <w:b/>
                <w:sz w:val="18"/>
                <w:szCs w:val="22"/>
              </w:rPr>
              <w:t>(Ex)</w:t>
            </w:r>
          </w:p>
        </w:tc>
        <w:tc>
          <w:tcPr>
            <w:tcW w:w="993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3C47CAF4" w14:textId="77777777" w:rsidR="00A95822" w:rsidRDefault="00A95822" w:rsidP="00B7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22"/>
              </w:rPr>
            </w:pPr>
            <w:r w:rsidRPr="00376CAB">
              <w:rPr>
                <w:rFonts w:cstheme="minorHAnsi"/>
                <w:b/>
                <w:sz w:val="18"/>
                <w:szCs w:val="22"/>
              </w:rPr>
              <w:t>5HT</w:t>
            </w:r>
            <w:r w:rsidRPr="00376CAB">
              <w:rPr>
                <w:rFonts w:cstheme="minorHAnsi"/>
                <w:b/>
                <w:sz w:val="18"/>
                <w:szCs w:val="22"/>
              </w:rPr>
              <w:sym w:font="Wingdings" w:char="F0E0"/>
            </w:r>
            <w:r w:rsidRPr="00376CAB">
              <w:rPr>
                <w:rFonts w:cstheme="minorHAnsi"/>
                <w:b/>
                <w:sz w:val="18"/>
                <w:szCs w:val="22"/>
              </w:rPr>
              <w:t>DA</w:t>
            </w:r>
          </w:p>
          <w:p w14:paraId="45FE69B7" w14:textId="77777777" w:rsidR="00A95822" w:rsidRPr="00376CAB" w:rsidRDefault="00A95822" w:rsidP="00B7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22"/>
              </w:rPr>
            </w:pPr>
            <w:r w:rsidRPr="00376CAB">
              <w:rPr>
                <w:rFonts w:cstheme="minorHAnsi"/>
                <w:b/>
                <w:sz w:val="18"/>
                <w:szCs w:val="22"/>
              </w:rPr>
              <w:t xml:space="preserve"> (In)</w:t>
            </w:r>
          </w:p>
          <w:p w14:paraId="2941D22D" w14:textId="48375C24" w:rsidR="00A95822" w:rsidRPr="00376CAB" w:rsidRDefault="00A95822" w:rsidP="00892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5D28D286" w14:textId="77777777" w:rsidR="00A95822" w:rsidRPr="00376CAB" w:rsidRDefault="00A95822" w:rsidP="00B7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22"/>
              </w:rPr>
            </w:pPr>
            <w:r w:rsidRPr="00376CAB">
              <w:rPr>
                <w:rFonts w:cstheme="minorHAnsi"/>
                <w:b/>
                <w:sz w:val="18"/>
                <w:szCs w:val="22"/>
              </w:rPr>
              <w:t>5HT</w:t>
            </w:r>
            <w:r w:rsidRPr="00376CAB">
              <w:rPr>
                <w:rFonts w:cstheme="minorHAnsi"/>
                <w:b/>
                <w:sz w:val="18"/>
                <w:szCs w:val="22"/>
              </w:rPr>
              <w:sym w:font="Wingdings" w:char="F0E0"/>
            </w:r>
            <w:r w:rsidRPr="00376CAB">
              <w:rPr>
                <w:rFonts w:cstheme="minorHAnsi"/>
                <w:b/>
                <w:sz w:val="18"/>
                <w:szCs w:val="22"/>
              </w:rPr>
              <w:t>Glu (In)</w:t>
            </w:r>
          </w:p>
        </w:tc>
        <w:tc>
          <w:tcPr>
            <w:tcW w:w="1843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02215824" w14:textId="344AA834" w:rsidR="00A95822" w:rsidRDefault="00620956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17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543F2169" w14:textId="06391886" w:rsidR="00A95822" w:rsidRDefault="00620956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18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14F1AC2A" w14:textId="459ECB8C" w:rsidR="00A95822" w:rsidRDefault="00620956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19</w:t>
            </w:r>
          </w:p>
        </w:tc>
        <w:tc>
          <w:tcPr>
            <w:tcW w:w="1559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16668AC5" w14:textId="572843AE" w:rsidR="00A95822" w:rsidRDefault="00620956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20</w:t>
            </w:r>
          </w:p>
        </w:tc>
      </w:tr>
      <w:tr w:rsidR="00A95822" w:rsidRPr="00376CAB" w14:paraId="7CB6B6A9" w14:textId="77777777" w:rsidTr="00D74FDA">
        <w:trPr>
          <w:gridAfter w:val="1"/>
          <w:wAfter w:w="236" w:type="dxa"/>
          <w:trHeight w:val="1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  <w:tcBorders>
              <w:right w:val="single" w:sz="4" w:space="0" w:color="FFFFFF" w:themeColor="background1"/>
            </w:tcBorders>
            <w:vAlign w:val="center"/>
            <w:hideMark/>
          </w:tcPr>
          <w:p w14:paraId="02083B17" w14:textId="77777777" w:rsidR="00A95822" w:rsidRPr="00376CAB" w:rsidRDefault="00A95822" w:rsidP="00B70F56">
            <w:pPr>
              <w:rPr>
                <w:rFonts w:cstheme="minorHAnsi"/>
                <w:i/>
                <w:sz w:val="28"/>
                <w:szCs w:val="22"/>
              </w:rPr>
            </w:pPr>
          </w:p>
        </w:tc>
        <w:tc>
          <w:tcPr>
            <w:tcW w:w="2835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10CF8CBE" w14:textId="77777777" w:rsidR="00A95822" w:rsidRPr="00376CAB" w:rsidRDefault="00A95822" w:rsidP="00B70F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22"/>
              </w:rPr>
            </w:pPr>
          </w:p>
        </w:tc>
        <w:tc>
          <w:tcPr>
            <w:tcW w:w="993" w:type="dxa"/>
            <w:vMerge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5570F06" w14:textId="0A679703" w:rsidR="00A95822" w:rsidRPr="00376CAB" w:rsidRDefault="00A95822" w:rsidP="00B70F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7E813EC" w14:textId="77777777" w:rsidR="00A95822" w:rsidRPr="00376CAB" w:rsidRDefault="00A95822" w:rsidP="00B70F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22"/>
              </w:rPr>
            </w:pPr>
            <w:r w:rsidRPr="00376CAB">
              <w:rPr>
                <w:rFonts w:cstheme="minorHAnsi"/>
                <w:b/>
                <w:sz w:val="18"/>
                <w:szCs w:val="22"/>
              </w:rPr>
              <w:t>5HT</w:t>
            </w:r>
            <w:r w:rsidRPr="00376CAB">
              <w:rPr>
                <w:rFonts w:cstheme="minorHAnsi"/>
                <w:b/>
                <w:sz w:val="18"/>
                <w:szCs w:val="22"/>
              </w:rPr>
              <w:sym w:font="Wingdings" w:char="F0E0"/>
            </w:r>
            <w:r w:rsidRPr="00376CAB">
              <w:rPr>
                <w:rFonts w:cstheme="minorHAnsi"/>
                <w:b/>
                <w:sz w:val="18"/>
                <w:szCs w:val="22"/>
              </w:rPr>
              <w:t>Glu (Ex)</w:t>
            </w:r>
          </w:p>
        </w:tc>
        <w:tc>
          <w:tcPr>
            <w:tcW w:w="184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D512E29" w14:textId="665762AA" w:rsidR="00A95822" w:rsidRPr="009D2D4A" w:rsidRDefault="00620956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1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E64A440" w14:textId="29C159EC" w:rsidR="00A95822" w:rsidRPr="009D2D4A" w:rsidRDefault="00620956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2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5FDFE6D" w14:textId="0DCB6953" w:rsidR="00A95822" w:rsidRPr="009D2D4A" w:rsidRDefault="00620956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3</w:t>
            </w:r>
          </w:p>
        </w:tc>
        <w:tc>
          <w:tcPr>
            <w:tcW w:w="155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C164089" w14:textId="3922174C" w:rsidR="00A95822" w:rsidRPr="009D2D4A" w:rsidRDefault="00620956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4</w:t>
            </w:r>
          </w:p>
        </w:tc>
      </w:tr>
      <w:tr w:rsidR="00A95822" w:rsidRPr="00376CAB" w14:paraId="774C4057" w14:textId="77777777" w:rsidTr="00D74FDA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36" w:type="dxa"/>
          <w:trHeight w:val="1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  <w:tcBorders>
              <w:right w:val="single" w:sz="4" w:space="0" w:color="FFFFFF" w:themeColor="background1"/>
            </w:tcBorders>
            <w:vAlign w:val="center"/>
            <w:hideMark/>
          </w:tcPr>
          <w:p w14:paraId="088A6B02" w14:textId="77777777" w:rsidR="00A95822" w:rsidRPr="00376CAB" w:rsidRDefault="00A95822" w:rsidP="00B70F56">
            <w:pPr>
              <w:rPr>
                <w:rFonts w:cstheme="minorHAnsi"/>
                <w:i/>
                <w:sz w:val="28"/>
                <w:szCs w:val="22"/>
              </w:rPr>
            </w:pPr>
          </w:p>
        </w:tc>
        <w:tc>
          <w:tcPr>
            <w:tcW w:w="2835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4137D7B6" w14:textId="77777777" w:rsidR="00A95822" w:rsidRPr="00376CAB" w:rsidRDefault="00A95822" w:rsidP="00B7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22"/>
              </w:rPr>
            </w:pPr>
          </w:p>
        </w:tc>
        <w:tc>
          <w:tcPr>
            <w:tcW w:w="993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71FCD171" w14:textId="77777777" w:rsidR="00A95822" w:rsidRPr="00376CAB" w:rsidRDefault="00A95822" w:rsidP="00B7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22"/>
              </w:rPr>
            </w:pPr>
            <w:r w:rsidRPr="00376CAB">
              <w:rPr>
                <w:rFonts w:cstheme="minorHAnsi"/>
                <w:b/>
                <w:sz w:val="18"/>
                <w:szCs w:val="22"/>
              </w:rPr>
              <w:t>5HT</w:t>
            </w:r>
            <w:r w:rsidRPr="00376CAB">
              <w:rPr>
                <w:rFonts w:cstheme="minorHAnsi"/>
                <w:b/>
                <w:sz w:val="18"/>
                <w:szCs w:val="22"/>
              </w:rPr>
              <w:sym w:font="Wingdings" w:char="F0E0"/>
            </w:r>
            <w:r w:rsidRPr="00376CAB">
              <w:rPr>
                <w:rFonts w:cstheme="minorHAnsi"/>
                <w:b/>
                <w:sz w:val="18"/>
                <w:szCs w:val="22"/>
              </w:rPr>
              <w:t>DA (Ex)</w:t>
            </w:r>
          </w:p>
          <w:p w14:paraId="165B2C7F" w14:textId="58610C60" w:rsidR="00A95822" w:rsidRPr="00376CAB" w:rsidRDefault="00A95822" w:rsidP="00423A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2C6D3A3" w14:textId="77777777" w:rsidR="00A95822" w:rsidRPr="00376CAB" w:rsidRDefault="00A95822" w:rsidP="00B7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22"/>
              </w:rPr>
            </w:pPr>
            <w:r w:rsidRPr="00376CAB">
              <w:rPr>
                <w:rFonts w:cstheme="minorHAnsi"/>
                <w:b/>
                <w:sz w:val="18"/>
                <w:szCs w:val="22"/>
              </w:rPr>
              <w:t>5HT</w:t>
            </w:r>
            <w:r w:rsidRPr="00376CAB">
              <w:rPr>
                <w:rFonts w:cstheme="minorHAnsi"/>
                <w:b/>
                <w:sz w:val="18"/>
                <w:szCs w:val="22"/>
              </w:rPr>
              <w:sym w:font="Wingdings" w:char="F0E0"/>
            </w:r>
            <w:r w:rsidRPr="00376CAB">
              <w:rPr>
                <w:rFonts w:cstheme="minorHAnsi"/>
                <w:b/>
                <w:sz w:val="18"/>
                <w:szCs w:val="22"/>
              </w:rPr>
              <w:t>Glu (In)</w:t>
            </w:r>
          </w:p>
        </w:tc>
        <w:tc>
          <w:tcPr>
            <w:tcW w:w="184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0B1E356" w14:textId="3D4BB358" w:rsidR="00A95822" w:rsidRPr="009D2D4A" w:rsidRDefault="00620956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5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36B5341" w14:textId="6148A9F9" w:rsidR="00A95822" w:rsidRPr="009D2D4A" w:rsidRDefault="00620956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6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765A580" w14:textId="0FA0C2C8" w:rsidR="00A95822" w:rsidRPr="009D2D4A" w:rsidRDefault="00620956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7</w:t>
            </w:r>
          </w:p>
        </w:tc>
        <w:tc>
          <w:tcPr>
            <w:tcW w:w="155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D46FC5D" w14:textId="009B42E4" w:rsidR="00A95822" w:rsidRPr="009D2D4A" w:rsidRDefault="00620956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8</w:t>
            </w:r>
          </w:p>
        </w:tc>
      </w:tr>
      <w:tr w:rsidR="00A95822" w:rsidRPr="00376CAB" w14:paraId="4A94835A" w14:textId="77777777" w:rsidTr="00D74FDA">
        <w:trPr>
          <w:gridAfter w:val="1"/>
          <w:wAfter w:w="236" w:type="dxa"/>
          <w:trHeight w:val="2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  <w:tcBorders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434D5187" w14:textId="77777777" w:rsidR="00A95822" w:rsidRPr="00376CAB" w:rsidRDefault="00A95822" w:rsidP="00B70F56">
            <w:pPr>
              <w:rPr>
                <w:rFonts w:cstheme="minorHAnsi"/>
                <w:i/>
                <w:sz w:val="28"/>
                <w:szCs w:val="22"/>
              </w:rPr>
            </w:pPr>
          </w:p>
        </w:tc>
        <w:tc>
          <w:tcPr>
            <w:tcW w:w="2835" w:type="dxa"/>
            <w:vMerge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083D6EB4" w14:textId="77777777" w:rsidR="00A95822" w:rsidRPr="00376CAB" w:rsidRDefault="00A95822" w:rsidP="00B70F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22"/>
              </w:rPr>
            </w:pPr>
          </w:p>
        </w:tc>
        <w:tc>
          <w:tcPr>
            <w:tcW w:w="993" w:type="dxa"/>
            <w:vMerge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7CCADE2" w14:textId="406C4211" w:rsidR="00A95822" w:rsidRPr="00376CAB" w:rsidRDefault="00A95822" w:rsidP="00B70F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2377D4F" w14:textId="6359929A" w:rsidR="00A95822" w:rsidRPr="00376CAB" w:rsidRDefault="005E255A" w:rsidP="00B70F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22"/>
              </w:rPr>
            </w:pPr>
            <w:r>
              <w:rPr>
                <w:rFonts w:cstheme="minorHAnsi"/>
                <w:b/>
                <w:sz w:val="18"/>
                <w:szCs w:val="22"/>
              </w:rPr>
              <w:t>5HT</w:t>
            </w:r>
            <w:r w:rsidR="00A95822" w:rsidRPr="00376CAB">
              <w:rPr>
                <w:rFonts w:cstheme="minorHAnsi"/>
                <w:b/>
                <w:sz w:val="18"/>
                <w:szCs w:val="22"/>
              </w:rPr>
              <w:sym w:font="Wingdings" w:char="F0E0"/>
            </w:r>
            <w:r w:rsidR="00A95822" w:rsidRPr="00376CAB">
              <w:rPr>
                <w:rFonts w:cstheme="minorHAnsi"/>
                <w:b/>
                <w:sz w:val="18"/>
                <w:szCs w:val="22"/>
              </w:rPr>
              <w:t>Glu (Ex)</w:t>
            </w:r>
          </w:p>
        </w:tc>
        <w:tc>
          <w:tcPr>
            <w:tcW w:w="184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5CF211B" w14:textId="47C5393C" w:rsidR="00A95822" w:rsidRPr="009D2D4A" w:rsidRDefault="00620956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9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635E7BE" w14:textId="29DF128E" w:rsidR="00A95822" w:rsidRPr="009D2D4A" w:rsidRDefault="00620956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30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D08432E" w14:textId="03D2DD8D" w:rsidR="00A95822" w:rsidRPr="009D2D4A" w:rsidRDefault="00620956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31</w:t>
            </w:r>
          </w:p>
        </w:tc>
        <w:tc>
          <w:tcPr>
            <w:tcW w:w="155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064155D" w14:textId="0E8517FA" w:rsidR="00A95822" w:rsidRPr="009D2D4A" w:rsidRDefault="00620956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32</w:t>
            </w:r>
          </w:p>
        </w:tc>
      </w:tr>
      <w:tr w:rsidR="000F6583" w:rsidRPr="00376CAB" w14:paraId="39C42FC3" w14:textId="77777777" w:rsidTr="00D74FDA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36" w:type="dxa"/>
          <w:trHeight w:val="5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 w:val="restart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3E7FE332" w14:textId="77777777" w:rsidR="000F6583" w:rsidRPr="00376CAB" w:rsidRDefault="000F6583" w:rsidP="00B70F56">
            <w:pPr>
              <w:jc w:val="center"/>
              <w:rPr>
                <w:rFonts w:cstheme="minorHAnsi"/>
                <w:i/>
                <w:sz w:val="28"/>
              </w:rPr>
            </w:pPr>
            <w:r w:rsidRPr="00376CAB">
              <w:rPr>
                <w:rFonts w:cstheme="minorHAnsi"/>
                <w:i/>
                <w:sz w:val="28"/>
              </w:rPr>
              <w:t>B</w:t>
            </w:r>
          </w:p>
        </w:tc>
        <w:tc>
          <w:tcPr>
            <w:tcW w:w="4820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4B3BC44A" w14:textId="77777777" w:rsidR="000F6583" w:rsidRPr="00376CAB" w:rsidRDefault="000F6583" w:rsidP="00B7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22"/>
              </w:rPr>
            </w:pPr>
            <w:r w:rsidRPr="00376CAB">
              <w:rPr>
                <w:rFonts w:cstheme="minorHAnsi"/>
                <w:b/>
                <w:sz w:val="18"/>
                <w:szCs w:val="22"/>
              </w:rPr>
              <w:t>5HT</w:t>
            </w:r>
            <w:r w:rsidRPr="00376CAB">
              <w:rPr>
                <w:rFonts w:cstheme="minorHAnsi"/>
                <w:b/>
                <w:sz w:val="18"/>
                <w:szCs w:val="22"/>
              </w:rPr>
              <w:sym w:font="Wingdings" w:char="F0E0"/>
            </w:r>
            <w:r w:rsidRPr="00376CAB">
              <w:rPr>
                <w:rFonts w:cstheme="minorHAnsi"/>
                <w:b/>
                <w:sz w:val="18"/>
                <w:szCs w:val="22"/>
              </w:rPr>
              <w:t>Glu</w:t>
            </w:r>
          </w:p>
          <w:p w14:paraId="4EE61D87" w14:textId="704C7389" w:rsidR="000F6583" w:rsidRPr="00376CAB" w:rsidRDefault="000F6583" w:rsidP="00B7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22"/>
              </w:rPr>
            </w:pPr>
            <w:r w:rsidRPr="00376CAB">
              <w:rPr>
                <w:rFonts w:cstheme="minorHAnsi"/>
                <w:b/>
                <w:sz w:val="18"/>
                <w:szCs w:val="22"/>
              </w:rPr>
              <w:t>(</w:t>
            </w:r>
            <w:r w:rsidR="00E636AF">
              <w:rPr>
                <w:rFonts w:cstheme="minorHAnsi"/>
                <w:b/>
                <w:sz w:val="18"/>
                <w:szCs w:val="22"/>
              </w:rPr>
              <w:t>In</w:t>
            </w:r>
            <w:r w:rsidRPr="00376CAB">
              <w:rPr>
                <w:rFonts w:cstheme="minorHAnsi"/>
                <w:b/>
                <w:sz w:val="18"/>
                <w:szCs w:val="22"/>
              </w:rPr>
              <w:t>)</w:t>
            </w:r>
          </w:p>
        </w:tc>
        <w:tc>
          <w:tcPr>
            <w:tcW w:w="184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D07AB4B" w14:textId="3FB14A29" w:rsidR="000F6583" w:rsidRPr="00D277AA" w:rsidRDefault="00620956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33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A43419F" w14:textId="5FCED000" w:rsidR="000F6583" w:rsidRPr="00D277AA" w:rsidRDefault="00620956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34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13967D2" w14:textId="7238552B" w:rsidR="000F6583" w:rsidRPr="00D277AA" w:rsidRDefault="00620956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35</w:t>
            </w:r>
          </w:p>
        </w:tc>
        <w:tc>
          <w:tcPr>
            <w:tcW w:w="155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20F2326" w14:textId="02604D07" w:rsidR="000F6583" w:rsidRPr="00D277AA" w:rsidRDefault="00620956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36</w:t>
            </w:r>
          </w:p>
        </w:tc>
      </w:tr>
      <w:tr w:rsidR="00542B92" w:rsidRPr="00376CAB" w14:paraId="33FE8F71" w14:textId="77777777" w:rsidTr="00D74FDA">
        <w:trPr>
          <w:gridAfter w:val="1"/>
          <w:wAfter w:w="236" w:type="dxa"/>
          <w:trHeight w:val="4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36692634" w14:textId="77777777" w:rsidR="00542B92" w:rsidRPr="00376CAB" w:rsidRDefault="00542B92" w:rsidP="00B70F56">
            <w:pPr>
              <w:rPr>
                <w:rFonts w:cstheme="minorHAnsi"/>
                <w:i/>
                <w:sz w:val="28"/>
                <w:szCs w:val="22"/>
              </w:rPr>
            </w:pPr>
          </w:p>
        </w:tc>
        <w:tc>
          <w:tcPr>
            <w:tcW w:w="4820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7AEB74F9" w14:textId="77777777" w:rsidR="00542B92" w:rsidRPr="00376CAB" w:rsidRDefault="00542B92" w:rsidP="00B70F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22"/>
              </w:rPr>
            </w:pPr>
            <w:r w:rsidRPr="00376CAB">
              <w:rPr>
                <w:rFonts w:cstheme="minorHAnsi"/>
                <w:b/>
                <w:sz w:val="18"/>
                <w:szCs w:val="22"/>
              </w:rPr>
              <w:t>5HT</w:t>
            </w:r>
            <w:r w:rsidRPr="00376CAB">
              <w:rPr>
                <w:rFonts w:cstheme="minorHAnsi"/>
                <w:b/>
                <w:sz w:val="18"/>
                <w:szCs w:val="22"/>
              </w:rPr>
              <w:sym w:font="Wingdings" w:char="F0E0"/>
            </w:r>
            <w:r w:rsidRPr="00376CAB">
              <w:rPr>
                <w:rFonts w:cstheme="minorHAnsi"/>
                <w:b/>
                <w:sz w:val="18"/>
                <w:szCs w:val="22"/>
              </w:rPr>
              <w:t>Glu</w:t>
            </w:r>
          </w:p>
          <w:p w14:paraId="35F37DBA" w14:textId="07E787C5" w:rsidR="00542B92" w:rsidRPr="00376CAB" w:rsidRDefault="00542B92" w:rsidP="00B70F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22"/>
              </w:rPr>
            </w:pPr>
            <w:r w:rsidRPr="00376CAB">
              <w:rPr>
                <w:rFonts w:cstheme="minorHAnsi"/>
                <w:b/>
                <w:sz w:val="18"/>
                <w:szCs w:val="22"/>
              </w:rPr>
              <w:t>(</w:t>
            </w:r>
            <w:r w:rsidR="00E636AF">
              <w:rPr>
                <w:rFonts w:cstheme="minorHAnsi"/>
                <w:b/>
                <w:sz w:val="18"/>
                <w:szCs w:val="22"/>
              </w:rPr>
              <w:t>Ex</w:t>
            </w:r>
            <w:r w:rsidRPr="00376CAB">
              <w:rPr>
                <w:rFonts w:cstheme="minorHAnsi"/>
                <w:b/>
                <w:sz w:val="18"/>
                <w:szCs w:val="22"/>
              </w:rPr>
              <w:t>)</w:t>
            </w:r>
          </w:p>
        </w:tc>
        <w:tc>
          <w:tcPr>
            <w:tcW w:w="184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92B196B" w14:textId="60F0DE49" w:rsidR="00542B92" w:rsidRPr="00D277AA" w:rsidRDefault="00620956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37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57AF755" w14:textId="0FC793B0" w:rsidR="00542B92" w:rsidRPr="00D277AA" w:rsidRDefault="00620956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38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96F7370" w14:textId="307C0219" w:rsidR="00542B92" w:rsidRPr="00D277AA" w:rsidRDefault="00620956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39</w:t>
            </w:r>
          </w:p>
        </w:tc>
        <w:tc>
          <w:tcPr>
            <w:tcW w:w="155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59EB125" w14:textId="03BBB81E" w:rsidR="00542B92" w:rsidRPr="00D277AA" w:rsidRDefault="00620956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40</w:t>
            </w:r>
          </w:p>
        </w:tc>
      </w:tr>
      <w:tr w:rsidR="00542B92" w:rsidRPr="00376CAB" w14:paraId="79F03BB6" w14:textId="77777777" w:rsidTr="00D74FDA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36" w:type="dxa"/>
          <w:trHeight w:val="2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47D1A1F7" w14:textId="77777777" w:rsidR="00542B92" w:rsidRPr="00376CAB" w:rsidRDefault="00542B92" w:rsidP="00B70F56">
            <w:pPr>
              <w:jc w:val="center"/>
              <w:rPr>
                <w:rFonts w:cstheme="minorHAnsi"/>
                <w:i/>
                <w:sz w:val="28"/>
              </w:rPr>
            </w:pPr>
            <w:r w:rsidRPr="00376CAB">
              <w:rPr>
                <w:rFonts w:cstheme="minorHAnsi"/>
                <w:i/>
                <w:sz w:val="28"/>
              </w:rPr>
              <w:t>C</w:t>
            </w:r>
          </w:p>
        </w:tc>
        <w:tc>
          <w:tcPr>
            <w:tcW w:w="4820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03F583F" w14:textId="77777777" w:rsidR="00542B92" w:rsidRPr="00376CAB" w:rsidRDefault="00542B92" w:rsidP="00B7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6"/>
                <w:szCs w:val="16"/>
              </w:rPr>
            </w:pPr>
            <w:r w:rsidRPr="00376CAB">
              <w:rPr>
                <w:rFonts w:cstheme="minorHAnsi"/>
                <w:b/>
                <w:sz w:val="16"/>
                <w:szCs w:val="16"/>
              </w:rPr>
              <w:t>-</w:t>
            </w:r>
          </w:p>
        </w:tc>
        <w:tc>
          <w:tcPr>
            <w:tcW w:w="184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92948B9" w14:textId="33C78FFF" w:rsidR="00542B92" w:rsidRPr="001C463F" w:rsidRDefault="00765428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1C463F">
              <w:rPr>
                <w:rFonts w:cstheme="minorHAnsi"/>
                <w:b/>
                <w:bCs/>
                <w:sz w:val="18"/>
                <w:szCs w:val="18"/>
              </w:rPr>
              <w:t>41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FD7A0E6" w14:textId="3E81EEAA" w:rsidR="00542B92" w:rsidRPr="001C463F" w:rsidRDefault="00765428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1C463F">
              <w:rPr>
                <w:rFonts w:cstheme="minorHAnsi"/>
                <w:b/>
                <w:bCs/>
                <w:sz w:val="18"/>
                <w:szCs w:val="18"/>
              </w:rPr>
              <w:t>42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E445A2A" w14:textId="3B6C40A2" w:rsidR="00542B92" w:rsidRPr="001C463F" w:rsidRDefault="00765428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1C463F">
              <w:rPr>
                <w:rFonts w:cstheme="minorHAnsi"/>
                <w:b/>
                <w:bCs/>
                <w:sz w:val="18"/>
                <w:szCs w:val="18"/>
              </w:rPr>
              <w:t>43</w:t>
            </w:r>
          </w:p>
        </w:tc>
        <w:tc>
          <w:tcPr>
            <w:tcW w:w="155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B5FEC13" w14:textId="4D857944" w:rsidR="00542B92" w:rsidRPr="001C463F" w:rsidRDefault="00765428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1C463F">
              <w:rPr>
                <w:rFonts w:cstheme="minorHAnsi"/>
                <w:b/>
                <w:bCs/>
                <w:sz w:val="18"/>
                <w:szCs w:val="18"/>
              </w:rPr>
              <w:t>44</w:t>
            </w:r>
          </w:p>
        </w:tc>
      </w:tr>
      <w:tr w:rsidR="00542B92" w:rsidRPr="00376CAB" w14:paraId="2D007E07" w14:textId="77777777" w:rsidTr="00D74FDA">
        <w:trPr>
          <w:gridAfter w:val="1"/>
          <w:wAfter w:w="236" w:type="dxa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102FB8C5" w14:textId="77777777" w:rsidR="00542B92" w:rsidRPr="00376CAB" w:rsidRDefault="00542B92" w:rsidP="00B70F56">
            <w:pPr>
              <w:jc w:val="center"/>
              <w:rPr>
                <w:rFonts w:cstheme="minorHAnsi"/>
                <w:i/>
                <w:sz w:val="28"/>
              </w:rPr>
            </w:pPr>
            <w:r w:rsidRPr="00376CAB">
              <w:rPr>
                <w:rFonts w:cstheme="minorHAnsi"/>
                <w:i/>
                <w:sz w:val="28"/>
              </w:rPr>
              <w:t>D</w:t>
            </w:r>
          </w:p>
        </w:tc>
        <w:tc>
          <w:tcPr>
            <w:tcW w:w="4820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1D01697" w14:textId="77777777" w:rsidR="00542B92" w:rsidRPr="00376CAB" w:rsidRDefault="00542B92" w:rsidP="00B70F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6"/>
                <w:szCs w:val="16"/>
              </w:rPr>
            </w:pPr>
            <w:r w:rsidRPr="00376CAB">
              <w:rPr>
                <w:rFonts w:cstheme="minorHAnsi"/>
                <w:b/>
                <w:sz w:val="16"/>
                <w:szCs w:val="16"/>
              </w:rPr>
              <w:t>-</w:t>
            </w:r>
          </w:p>
        </w:tc>
        <w:tc>
          <w:tcPr>
            <w:tcW w:w="184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6FF5B18" w14:textId="0D794508" w:rsidR="00542B92" w:rsidRPr="001C463F" w:rsidRDefault="00765428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1C463F">
              <w:rPr>
                <w:rFonts w:cstheme="minorHAnsi"/>
                <w:b/>
                <w:bCs/>
                <w:sz w:val="18"/>
                <w:szCs w:val="18"/>
              </w:rPr>
              <w:t>45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D56A96C" w14:textId="199ED7CE" w:rsidR="00542B92" w:rsidRPr="001C463F" w:rsidRDefault="00765428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1C463F">
              <w:rPr>
                <w:rFonts w:cstheme="minorHAnsi"/>
                <w:b/>
                <w:bCs/>
                <w:sz w:val="18"/>
                <w:szCs w:val="18"/>
              </w:rPr>
              <w:t>46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0AE57E5" w14:textId="410A0810" w:rsidR="00542B92" w:rsidRPr="001C463F" w:rsidRDefault="00765428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1C463F">
              <w:rPr>
                <w:rFonts w:cstheme="minorHAnsi"/>
                <w:b/>
                <w:bCs/>
                <w:sz w:val="18"/>
                <w:szCs w:val="18"/>
              </w:rPr>
              <w:t>47</w:t>
            </w:r>
          </w:p>
        </w:tc>
        <w:tc>
          <w:tcPr>
            <w:tcW w:w="155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3CF9127" w14:textId="22D50EB9" w:rsidR="00542B92" w:rsidRPr="001C463F" w:rsidRDefault="00765428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1C463F">
              <w:rPr>
                <w:rFonts w:cstheme="minorHAnsi"/>
                <w:b/>
                <w:bCs/>
                <w:sz w:val="18"/>
                <w:szCs w:val="18"/>
              </w:rPr>
              <w:t>48</w:t>
            </w:r>
          </w:p>
        </w:tc>
      </w:tr>
      <w:tr w:rsidR="00542B92" w:rsidRPr="00376CAB" w14:paraId="3760B4DB" w14:textId="77777777" w:rsidTr="00D74FDA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36" w:type="dxa"/>
          <w:trHeight w:val="2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06EFABDC" w14:textId="77777777" w:rsidR="00542B92" w:rsidRPr="00376CAB" w:rsidRDefault="00542B92" w:rsidP="00B70F56">
            <w:pPr>
              <w:jc w:val="center"/>
              <w:rPr>
                <w:rFonts w:cstheme="minorHAnsi"/>
                <w:i/>
                <w:sz w:val="28"/>
              </w:rPr>
            </w:pPr>
            <w:r w:rsidRPr="00376CAB">
              <w:rPr>
                <w:rFonts w:cstheme="minorHAnsi"/>
                <w:i/>
                <w:sz w:val="28"/>
              </w:rPr>
              <w:t>E</w:t>
            </w:r>
          </w:p>
        </w:tc>
        <w:tc>
          <w:tcPr>
            <w:tcW w:w="4820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3A0DE2E" w14:textId="77777777" w:rsidR="00542B92" w:rsidRPr="00376CAB" w:rsidRDefault="00542B92" w:rsidP="00B7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6"/>
                <w:szCs w:val="16"/>
              </w:rPr>
            </w:pPr>
            <w:r w:rsidRPr="00376CAB">
              <w:rPr>
                <w:rFonts w:cstheme="minorHAnsi"/>
                <w:b/>
                <w:sz w:val="16"/>
                <w:szCs w:val="16"/>
              </w:rPr>
              <w:t>-</w:t>
            </w:r>
          </w:p>
        </w:tc>
        <w:tc>
          <w:tcPr>
            <w:tcW w:w="184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D785A96" w14:textId="1205E806" w:rsidR="00542B92" w:rsidRPr="001C463F" w:rsidRDefault="00765428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1C463F">
              <w:rPr>
                <w:rFonts w:cstheme="minorHAnsi"/>
                <w:b/>
                <w:bCs/>
                <w:sz w:val="18"/>
                <w:szCs w:val="18"/>
              </w:rPr>
              <w:t>49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D37F818" w14:textId="0D0E4ED9" w:rsidR="00542B92" w:rsidRPr="001C463F" w:rsidRDefault="00765428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1C463F">
              <w:rPr>
                <w:rFonts w:cstheme="minorHAnsi"/>
                <w:b/>
                <w:bCs/>
                <w:sz w:val="18"/>
                <w:szCs w:val="18"/>
              </w:rPr>
              <w:t>50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735951F" w14:textId="320085E0" w:rsidR="00542B92" w:rsidRPr="001C463F" w:rsidRDefault="00765428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1C463F">
              <w:rPr>
                <w:rFonts w:cstheme="minorHAnsi"/>
                <w:b/>
                <w:bCs/>
                <w:sz w:val="18"/>
                <w:szCs w:val="18"/>
              </w:rPr>
              <w:t>51</w:t>
            </w:r>
          </w:p>
        </w:tc>
        <w:tc>
          <w:tcPr>
            <w:tcW w:w="155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EA33CCF" w14:textId="39EF8F62" w:rsidR="00542B92" w:rsidRPr="001C463F" w:rsidRDefault="00765428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1C463F">
              <w:rPr>
                <w:rFonts w:cstheme="minorHAnsi"/>
                <w:b/>
                <w:bCs/>
                <w:sz w:val="18"/>
                <w:szCs w:val="18"/>
              </w:rPr>
              <w:t>52</w:t>
            </w:r>
          </w:p>
        </w:tc>
      </w:tr>
      <w:tr w:rsidR="00542B92" w:rsidRPr="00376CAB" w14:paraId="595AE840" w14:textId="77777777" w:rsidTr="00D74FDA">
        <w:trPr>
          <w:gridAfter w:val="1"/>
          <w:wAfter w:w="236" w:type="dxa"/>
          <w:trHeight w:val="1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1406FF5E" w14:textId="77777777" w:rsidR="00542B92" w:rsidRPr="00376CAB" w:rsidRDefault="00542B92" w:rsidP="00B70F56">
            <w:pPr>
              <w:jc w:val="center"/>
              <w:rPr>
                <w:rFonts w:cstheme="minorHAnsi"/>
                <w:i/>
                <w:sz w:val="28"/>
              </w:rPr>
            </w:pPr>
            <w:r w:rsidRPr="00376CAB">
              <w:rPr>
                <w:rFonts w:cstheme="minorHAnsi"/>
                <w:i/>
                <w:sz w:val="28"/>
              </w:rPr>
              <w:t>F</w:t>
            </w:r>
          </w:p>
        </w:tc>
        <w:tc>
          <w:tcPr>
            <w:tcW w:w="4820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B7F6966" w14:textId="77777777" w:rsidR="00542B92" w:rsidRPr="00376CAB" w:rsidRDefault="00542B92" w:rsidP="00B70F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6"/>
                <w:szCs w:val="16"/>
              </w:rPr>
            </w:pPr>
            <w:r w:rsidRPr="00376CAB">
              <w:rPr>
                <w:rFonts w:cstheme="minorHAnsi"/>
                <w:b/>
                <w:sz w:val="16"/>
                <w:szCs w:val="16"/>
              </w:rPr>
              <w:t>-</w:t>
            </w:r>
          </w:p>
        </w:tc>
        <w:tc>
          <w:tcPr>
            <w:tcW w:w="184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1FB6D5C" w14:textId="14DF8F92" w:rsidR="00542B92" w:rsidRPr="001C463F" w:rsidRDefault="00765428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1C463F">
              <w:rPr>
                <w:rFonts w:cstheme="minorHAnsi"/>
                <w:b/>
                <w:bCs/>
                <w:sz w:val="18"/>
                <w:szCs w:val="18"/>
              </w:rPr>
              <w:t>53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59F2D46" w14:textId="3BC80D59" w:rsidR="00542B92" w:rsidRPr="001C463F" w:rsidRDefault="00765428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1C463F">
              <w:rPr>
                <w:rFonts w:cstheme="minorHAnsi"/>
                <w:b/>
                <w:bCs/>
                <w:sz w:val="18"/>
                <w:szCs w:val="18"/>
              </w:rPr>
              <w:t>54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698C1E0" w14:textId="296265AE" w:rsidR="00542B92" w:rsidRPr="001C463F" w:rsidRDefault="00765428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1C463F">
              <w:rPr>
                <w:rFonts w:cstheme="minorHAnsi"/>
                <w:b/>
                <w:bCs/>
                <w:sz w:val="18"/>
                <w:szCs w:val="18"/>
              </w:rPr>
              <w:t>55</w:t>
            </w:r>
          </w:p>
        </w:tc>
        <w:tc>
          <w:tcPr>
            <w:tcW w:w="155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4FDD82C" w14:textId="3814655E" w:rsidR="00542B92" w:rsidRPr="001C463F" w:rsidRDefault="00765428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1C463F">
              <w:rPr>
                <w:rFonts w:cstheme="minorHAnsi"/>
                <w:b/>
                <w:bCs/>
                <w:sz w:val="18"/>
                <w:szCs w:val="18"/>
              </w:rPr>
              <w:t>56</w:t>
            </w:r>
          </w:p>
        </w:tc>
      </w:tr>
      <w:tr w:rsidR="00542B92" w:rsidRPr="00376CAB" w14:paraId="33D6A0C7" w14:textId="77777777" w:rsidTr="00D74FDA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36" w:type="dxa"/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0F8CB80B" w14:textId="77777777" w:rsidR="00542B92" w:rsidRPr="00376CAB" w:rsidRDefault="00542B92" w:rsidP="00B70F56">
            <w:pPr>
              <w:jc w:val="center"/>
              <w:rPr>
                <w:rFonts w:cstheme="minorHAnsi"/>
                <w:i/>
                <w:sz w:val="28"/>
              </w:rPr>
            </w:pPr>
            <w:r w:rsidRPr="00376CAB">
              <w:rPr>
                <w:rFonts w:cstheme="minorHAnsi"/>
                <w:i/>
                <w:sz w:val="28"/>
              </w:rPr>
              <w:t>G</w:t>
            </w:r>
          </w:p>
        </w:tc>
        <w:tc>
          <w:tcPr>
            <w:tcW w:w="4820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47D3AD7" w14:textId="77777777" w:rsidR="00542B92" w:rsidRPr="00376CAB" w:rsidRDefault="00542B92" w:rsidP="00B7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6"/>
                <w:szCs w:val="16"/>
              </w:rPr>
            </w:pPr>
            <w:r w:rsidRPr="00376CAB">
              <w:rPr>
                <w:rFonts w:cstheme="minorHAnsi"/>
                <w:b/>
                <w:sz w:val="16"/>
                <w:szCs w:val="16"/>
              </w:rPr>
              <w:t>-</w:t>
            </w:r>
          </w:p>
        </w:tc>
        <w:tc>
          <w:tcPr>
            <w:tcW w:w="184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3471076" w14:textId="6D84FF6F" w:rsidR="00542B92" w:rsidRPr="001C463F" w:rsidRDefault="00765428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1C463F">
              <w:rPr>
                <w:rFonts w:cstheme="minorHAnsi"/>
                <w:b/>
                <w:bCs/>
                <w:sz w:val="18"/>
                <w:szCs w:val="18"/>
              </w:rPr>
              <w:t>57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84F6E37" w14:textId="480DAFE5" w:rsidR="00542B92" w:rsidRPr="001C463F" w:rsidRDefault="00765428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1C463F">
              <w:rPr>
                <w:rFonts w:cstheme="minorHAnsi"/>
                <w:b/>
                <w:bCs/>
                <w:sz w:val="18"/>
                <w:szCs w:val="18"/>
              </w:rPr>
              <w:t>58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A43E475" w14:textId="3AB79CBE" w:rsidR="00542B92" w:rsidRPr="001C463F" w:rsidRDefault="00765428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1C463F">
              <w:rPr>
                <w:rFonts w:cstheme="minorHAnsi"/>
                <w:b/>
                <w:bCs/>
                <w:sz w:val="18"/>
                <w:szCs w:val="18"/>
              </w:rPr>
              <w:t>59</w:t>
            </w:r>
          </w:p>
        </w:tc>
        <w:tc>
          <w:tcPr>
            <w:tcW w:w="155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5511D1D" w14:textId="24C9B774" w:rsidR="00542B92" w:rsidRPr="001C463F" w:rsidRDefault="00765428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1C463F">
              <w:rPr>
                <w:rFonts w:cstheme="minorHAnsi"/>
                <w:b/>
                <w:bCs/>
                <w:sz w:val="18"/>
                <w:szCs w:val="18"/>
              </w:rPr>
              <w:t>60</w:t>
            </w:r>
          </w:p>
        </w:tc>
      </w:tr>
      <w:tr w:rsidR="00AA5052" w:rsidRPr="00376CAB" w14:paraId="31BCF192" w14:textId="77777777" w:rsidTr="00D74FDA">
        <w:trPr>
          <w:gridAfter w:val="1"/>
          <w:wAfter w:w="236" w:type="dxa"/>
          <w:trHeight w:val="1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4BE2B175" w14:textId="77777777" w:rsidR="00AA5052" w:rsidRPr="00376CAB" w:rsidRDefault="00AA5052" w:rsidP="00B70F56">
            <w:pPr>
              <w:jc w:val="center"/>
              <w:rPr>
                <w:rFonts w:cstheme="minorHAnsi"/>
                <w:i/>
                <w:sz w:val="28"/>
              </w:rPr>
            </w:pPr>
            <w:r w:rsidRPr="00376CAB">
              <w:rPr>
                <w:rFonts w:cstheme="minorHAnsi"/>
                <w:i/>
                <w:sz w:val="28"/>
              </w:rPr>
              <w:t>H</w:t>
            </w:r>
          </w:p>
        </w:tc>
        <w:tc>
          <w:tcPr>
            <w:tcW w:w="4820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2BEB410" w14:textId="77777777" w:rsidR="00AA5052" w:rsidRPr="00376CAB" w:rsidRDefault="00AA5052" w:rsidP="00B70F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6"/>
                <w:szCs w:val="16"/>
              </w:rPr>
            </w:pPr>
            <w:r w:rsidRPr="00376CAB">
              <w:rPr>
                <w:rFonts w:cstheme="minorHAnsi"/>
                <w:b/>
                <w:sz w:val="16"/>
                <w:szCs w:val="16"/>
              </w:rPr>
              <w:t>-</w:t>
            </w:r>
          </w:p>
        </w:tc>
        <w:tc>
          <w:tcPr>
            <w:tcW w:w="184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90EAC7D" w14:textId="4854B966" w:rsidR="00AA5052" w:rsidRPr="001C463F" w:rsidRDefault="00765428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1C463F">
              <w:rPr>
                <w:rFonts w:cstheme="minorHAnsi"/>
                <w:b/>
                <w:bCs/>
                <w:sz w:val="18"/>
                <w:szCs w:val="18"/>
              </w:rPr>
              <w:t>61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2FC4014" w14:textId="01E682D7" w:rsidR="00AA5052" w:rsidRPr="001C463F" w:rsidRDefault="00765428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1C463F">
              <w:rPr>
                <w:rFonts w:cstheme="minorHAnsi"/>
                <w:b/>
                <w:bCs/>
                <w:sz w:val="18"/>
                <w:szCs w:val="18"/>
              </w:rPr>
              <w:t>62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2332517" w14:textId="4CA63553" w:rsidR="00AA5052" w:rsidRPr="001C463F" w:rsidRDefault="00765428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1C463F">
              <w:rPr>
                <w:rFonts w:cstheme="minorHAnsi"/>
                <w:b/>
                <w:bCs/>
                <w:sz w:val="18"/>
                <w:szCs w:val="18"/>
              </w:rPr>
              <w:t>63</w:t>
            </w:r>
          </w:p>
        </w:tc>
        <w:tc>
          <w:tcPr>
            <w:tcW w:w="155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7A36094" w14:textId="227FB9F3" w:rsidR="00AA5052" w:rsidRPr="001C463F" w:rsidRDefault="00765428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1C463F">
              <w:rPr>
                <w:rFonts w:cstheme="minorHAnsi"/>
                <w:b/>
                <w:bCs/>
                <w:sz w:val="18"/>
                <w:szCs w:val="18"/>
              </w:rPr>
              <w:t>64</w:t>
            </w:r>
          </w:p>
        </w:tc>
      </w:tr>
      <w:tr w:rsidR="00AA5052" w:rsidRPr="00376CAB" w14:paraId="120A6F63" w14:textId="77777777" w:rsidTr="00D74FDA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36" w:type="dxa"/>
          <w:trHeight w:val="2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388C45C8" w14:textId="77777777" w:rsidR="00AA5052" w:rsidRPr="00376CAB" w:rsidRDefault="00AA5052" w:rsidP="00B70F56">
            <w:pPr>
              <w:jc w:val="center"/>
              <w:rPr>
                <w:rFonts w:cstheme="minorHAnsi"/>
                <w:i/>
                <w:sz w:val="28"/>
              </w:rPr>
            </w:pPr>
            <w:r w:rsidRPr="00376CAB">
              <w:rPr>
                <w:rFonts w:cstheme="minorHAnsi"/>
                <w:i/>
                <w:sz w:val="28"/>
              </w:rPr>
              <w:t>I</w:t>
            </w:r>
          </w:p>
        </w:tc>
        <w:tc>
          <w:tcPr>
            <w:tcW w:w="4820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85DD807" w14:textId="77777777" w:rsidR="00AA5052" w:rsidRPr="00376CAB" w:rsidRDefault="00AA5052" w:rsidP="00B7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6"/>
                <w:szCs w:val="16"/>
              </w:rPr>
            </w:pPr>
            <w:r w:rsidRPr="00376CAB">
              <w:rPr>
                <w:rFonts w:cstheme="minorHAnsi"/>
                <w:b/>
                <w:sz w:val="16"/>
                <w:szCs w:val="16"/>
              </w:rPr>
              <w:t>-</w:t>
            </w:r>
          </w:p>
        </w:tc>
        <w:tc>
          <w:tcPr>
            <w:tcW w:w="184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3358498" w14:textId="33B8B369" w:rsidR="00AA5052" w:rsidRPr="001C463F" w:rsidRDefault="00765428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1C463F">
              <w:rPr>
                <w:rFonts w:cstheme="minorHAnsi"/>
                <w:b/>
                <w:bCs/>
                <w:sz w:val="18"/>
                <w:szCs w:val="18"/>
              </w:rPr>
              <w:t>65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72CA564" w14:textId="34E4837E" w:rsidR="00AA5052" w:rsidRPr="001C463F" w:rsidRDefault="00765428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1C463F">
              <w:rPr>
                <w:rFonts w:cstheme="minorHAnsi"/>
                <w:b/>
                <w:bCs/>
                <w:sz w:val="18"/>
                <w:szCs w:val="18"/>
              </w:rPr>
              <w:t>66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6D1D5EF" w14:textId="216D26CB" w:rsidR="00AA5052" w:rsidRPr="001C463F" w:rsidRDefault="00765428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1C463F">
              <w:rPr>
                <w:rFonts w:cstheme="minorHAnsi"/>
                <w:b/>
                <w:bCs/>
                <w:sz w:val="18"/>
                <w:szCs w:val="18"/>
              </w:rPr>
              <w:t>67</w:t>
            </w:r>
          </w:p>
        </w:tc>
        <w:tc>
          <w:tcPr>
            <w:tcW w:w="155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CD92918" w14:textId="0DDE1819" w:rsidR="00AA5052" w:rsidRPr="001C463F" w:rsidRDefault="00765428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1C463F">
              <w:rPr>
                <w:rFonts w:cstheme="minorHAnsi"/>
                <w:b/>
                <w:bCs/>
                <w:sz w:val="18"/>
                <w:szCs w:val="18"/>
              </w:rPr>
              <w:t>68</w:t>
            </w:r>
          </w:p>
        </w:tc>
      </w:tr>
      <w:tr w:rsidR="00AA5052" w:rsidRPr="00376CAB" w14:paraId="0588F112" w14:textId="77777777" w:rsidTr="00D74FDA">
        <w:trPr>
          <w:gridAfter w:val="1"/>
          <w:wAfter w:w="236" w:type="dxa"/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355FF17F" w14:textId="77777777" w:rsidR="00AA5052" w:rsidRPr="00376CAB" w:rsidRDefault="00AA5052" w:rsidP="00B70F56">
            <w:pPr>
              <w:jc w:val="center"/>
              <w:rPr>
                <w:rFonts w:cstheme="minorHAnsi"/>
                <w:i/>
                <w:sz w:val="28"/>
              </w:rPr>
            </w:pPr>
            <w:r w:rsidRPr="00376CAB">
              <w:rPr>
                <w:rFonts w:cstheme="minorHAnsi"/>
                <w:i/>
                <w:sz w:val="28"/>
              </w:rPr>
              <w:t>J</w:t>
            </w:r>
          </w:p>
        </w:tc>
        <w:tc>
          <w:tcPr>
            <w:tcW w:w="4820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CC06862" w14:textId="77777777" w:rsidR="00AA5052" w:rsidRPr="00376CAB" w:rsidRDefault="00AA5052" w:rsidP="00B70F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6"/>
                <w:szCs w:val="16"/>
              </w:rPr>
            </w:pPr>
            <w:r w:rsidRPr="00376CAB">
              <w:rPr>
                <w:rFonts w:cstheme="minorHAnsi"/>
                <w:b/>
                <w:sz w:val="16"/>
                <w:szCs w:val="16"/>
              </w:rPr>
              <w:t>-</w:t>
            </w:r>
          </w:p>
        </w:tc>
        <w:tc>
          <w:tcPr>
            <w:tcW w:w="184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C7149E0" w14:textId="258AB154" w:rsidR="00AA5052" w:rsidRPr="001C463F" w:rsidRDefault="00765428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1C463F">
              <w:rPr>
                <w:rFonts w:cstheme="minorHAnsi"/>
                <w:b/>
                <w:bCs/>
                <w:sz w:val="18"/>
                <w:szCs w:val="18"/>
              </w:rPr>
              <w:t>69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12BDAC8" w14:textId="246541F2" w:rsidR="00AA5052" w:rsidRPr="001C463F" w:rsidRDefault="00765428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1C463F">
              <w:rPr>
                <w:rFonts w:cstheme="minorHAnsi"/>
                <w:b/>
                <w:bCs/>
                <w:sz w:val="18"/>
                <w:szCs w:val="18"/>
              </w:rPr>
              <w:t>70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A7524A3" w14:textId="146E4D9B" w:rsidR="00AA5052" w:rsidRPr="001C463F" w:rsidRDefault="00765428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1C463F">
              <w:rPr>
                <w:rFonts w:cstheme="minorHAnsi"/>
                <w:b/>
                <w:bCs/>
                <w:sz w:val="18"/>
                <w:szCs w:val="18"/>
              </w:rPr>
              <w:t>71</w:t>
            </w:r>
          </w:p>
        </w:tc>
        <w:tc>
          <w:tcPr>
            <w:tcW w:w="155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1C74AAE" w14:textId="3AC7E873" w:rsidR="00AA5052" w:rsidRPr="001C463F" w:rsidRDefault="00765428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1C463F">
              <w:rPr>
                <w:rFonts w:cstheme="minorHAnsi"/>
                <w:b/>
                <w:bCs/>
                <w:sz w:val="18"/>
                <w:szCs w:val="18"/>
              </w:rPr>
              <w:t>72</w:t>
            </w:r>
          </w:p>
        </w:tc>
      </w:tr>
      <w:tr w:rsidR="00AA5052" w:rsidRPr="00376CAB" w14:paraId="6CBD001B" w14:textId="77777777" w:rsidTr="00D74FDA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36" w:type="dxa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7194FCC1" w14:textId="77777777" w:rsidR="00AA5052" w:rsidRPr="00376CAB" w:rsidRDefault="00AA5052" w:rsidP="00B70F56">
            <w:pPr>
              <w:jc w:val="center"/>
              <w:rPr>
                <w:rFonts w:cstheme="minorHAnsi"/>
                <w:sz w:val="32"/>
              </w:rPr>
            </w:pPr>
            <w:r w:rsidRPr="00376CAB">
              <w:rPr>
                <w:rFonts w:cstheme="minorHAnsi"/>
                <w:sz w:val="32"/>
              </w:rPr>
              <w:t>K</w:t>
            </w:r>
          </w:p>
        </w:tc>
        <w:tc>
          <w:tcPr>
            <w:tcW w:w="4820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BB1614F" w14:textId="77777777" w:rsidR="00AA5052" w:rsidRPr="00376CAB" w:rsidRDefault="00AA5052" w:rsidP="00B7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6"/>
                <w:szCs w:val="16"/>
              </w:rPr>
            </w:pPr>
            <w:r w:rsidRPr="00376CAB">
              <w:rPr>
                <w:rFonts w:cstheme="minorHAnsi"/>
                <w:b/>
                <w:sz w:val="16"/>
                <w:szCs w:val="16"/>
              </w:rPr>
              <w:t>-</w:t>
            </w:r>
          </w:p>
        </w:tc>
        <w:tc>
          <w:tcPr>
            <w:tcW w:w="184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EEF14CD" w14:textId="3E9EA867" w:rsidR="00AA5052" w:rsidRPr="001C463F" w:rsidRDefault="00765428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1C463F">
              <w:rPr>
                <w:rFonts w:cstheme="minorHAnsi"/>
                <w:b/>
                <w:bCs/>
                <w:sz w:val="18"/>
                <w:szCs w:val="18"/>
              </w:rPr>
              <w:t>73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4FDD51E" w14:textId="4AE72CFE" w:rsidR="00AA5052" w:rsidRPr="001C463F" w:rsidRDefault="00765428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1C463F">
              <w:rPr>
                <w:rFonts w:cstheme="minorHAnsi"/>
                <w:b/>
                <w:bCs/>
                <w:sz w:val="18"/>
                <w:szCs w:val="18"/>
              </w:rPr>
              <w:t>74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8E58ECD" w14:textId="5DA251AB" w:rsidR="00AA5052" w:rsidRPr="001C463F" w:rsidRDefault="00765428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1C463F">
              <w:rPr>
                <w:rFonts w:cstheme="minorHAnsi"/>
                <w:b/>
                <w:bCs/>
                <w:sz w:val="18"/>
                <w:szCs w:val="18"/>
              </w:rPr>
              <w:t>75</w:t>
            </w:r>
          </w:p>
        </w:tc>
        <w:tc>
          <w:tcPr>
            <w:tcW w:w="155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DBBE7EB" w14:textId="773DBE97" w:rsidR="00AA5052" w:rsidRPr="001C463F" w:rsidRDefault="00765428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1C463F">
              <w:rPr>
                <w:rFonts w:cstheme="minorHAnsi"/>
                <w:b/>
                <w:bCs/>
                <w:sz w:val="18"/>
                <w:szCs w:val="18"/>
              </w:rPr>
              <w:t>76</w:t>
            </w:r>
          </w:p>
        </w:tc>
      </w:tr>
      <w:tr w:rsidR="00FE31DE" w:rsidRPr="00376CAB" w14:paraId="67812054" w14:textId="77777777" w:rsidTr="00D74FDA">
        <w:trPr>
          <w:gridAfter w:val="1"/>
          <w:wAfter w:w="236" w:type="dxa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 w:val="restart"/>
            <w:tcBorders>
              <w:top w:val="single" w:sz="4" w:space="0" w:color="FFFFFF" w:themeColor="background1"/>
              <w:right w:val="single" w:sz="4" w:space="0" w:color="FFFFFF" w:themeColor="background1"/>
            </w:tcBorders>
          </w:tcPr>
          <w:p w14:paraId="29B9EE91" w14:textId="77777777" w:rsidR="00FE31DE" w:rsidRPr="00376CAB" w:rsidRDefault="00FE31DE" w:rsidP="00B70F56">
            <w:pPr>
              <w:jc w:val="center"/>
              <w:rPr>
                <w:rFonts w:cstheme="minorHAnsi"/>
                <w:sz w:val="32"/>
              </w:rPr>
            </w:pPr>
            <w:r w:rsidRPr="00376CAB">
              <w:rPr>
                <w:rFonts w:cstheme="minorHAnsi"/>
                <w:sz w:val="32"/>
              </w:rPr>
              <w:t>L</w:t>
            </w:r>
          </w:p>
        </w:tc>
        <w:tc>
          <w:tcPr>
            <w:tcW w:w="4820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99A240E" w14:textId="77777777" w:rsidR="007C38E2" w:rsidRDefault="007C38E2" w:rsidP="00B70F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22"/>
              </w:rPr>
            </w:pPr>
            <w:r w:rsidRPr="00376CAB">
              <w:rPr>
                <w:rFonts w:cstheme="minorHAnsi"/>
                <w:b/>
                <w:sz w:val="18"/>
                <w:szCs w:val="22"/>
              </w:rPr>
              <w:t>5HT</w:t>
            </w:r>
            <w:r w:rsidRPr="00376CAB">
              <w:rPr>
                <w:rFonts w:cstheme="minorHAnsi"/>
                <w:b/>
                <w:sz w:val="18"/>
                <w:szCs w:val="22"/>
              </w:rPr>
              <w:sym w:font="Wingdings" w:char="F0E0"/>
            </w:r>
            <w:r w:rsidRPr="00376CAB">
              <w:rPr>
                <w:rFonts w:cstheme="minorHAnsi"/>
                <w:b/>
                <w:sz w:val="18"/>
                <w:szCs w:val="22"/>
              </w:rPr>
              <w:t xml:space="preserve">DA </w:t>
            </w:r>
          </w:p>
          <w:p w14:paraId="5D01F3BC" w14:textId="2DC2EA10" w:rsidR="00FE31DE" w:rsidRPr="00376CAB" w:rsidRDefault="007C38E2" w:rsidP="00B70F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6"/>
                <w:szCs w:val="16"/>
              </w:rPr>
            </w:pPr>
            <w:r w:rsidRPr="00376CAB">
              <w:rPr>
                <w:rFonts w:cstheme="minorHAnsi"/>
                <w:b/>
                <w:sz w:val="18"/>
                <w:szCs w:val="22"/>
              </w:rPr>
              <w:t>(In)</w:t>
            </w:r>
          </w:p>
        </w:tc>
        <w:tc>
          <w:tcPr>
            <w:tcW w:w="1843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2EF062F1" w14:textId="570CC5E0" w:rsidR="00FE31DE" w:rsidRPr="001C463F" w:rsidRDefault="00C941E4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1C463F">
              <w:rPr>
                <w:rFonts w:cstheme="minorHAnsi"/>
                <w:b/>
                <w:bCs/>
                <w:sz w:val="18"/>
                <w:szCs w:val="18"/>
              </w:rPr>
              <w:t>77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571083C0" w14:textId="23A4351E" w:rsidR="00FE31DE" w:rsidRPr="001C463F" w:rsidRDefault="00C941E4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1C463F">
              <w:rPr>
                <w:rFonts w:cstheme="minorHAnsi"/>
                <w:b/>
                <w:bCs/>
                <w:sz w:val="18"/>
                <w:szCs w:val="18"/>
              </w:rPr>
              <w:t>78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2F9B528A" w14:textId="3FB27D19" w:rsidR="00FE31DE" w:rsidRPr="001C463F" w:rsidRDefault="00C941E4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1C463F">
              <w:rPr>
                <w:rFonts w:cstheme="minorHAnsi"/>
                <w:b/>
                <w:bCs/>
                <w:sz w:val="18"/>
                <w:szCs w:val="18"/>
              </w:rPr>
              <w:t>79</w:t>
            </w:r>
          </w:p>
        </w:tc>
        <w:tc>
          <w:tcPr>
            <w:tcW w:w="1559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74BA4049" w14:textId="74D279C8" w:rsidR="00FE31DE" w:rsidRPr="001C463F" w:rsidRDefault="00C941E4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1C463F">
              <w:rPr>
                <w:rFonts w:cstheme="minorHAnsi"/>
                <w:b/>
                <w:bCs/>
                <w:sz w:val="18"/>
                <w:szCs w:val="18"/>
              </w:rPr>
              <w:t>80</w:t>
            </w:r>
          </w:p>
        </w:tc>
      </w:tr>
      <w:tr w:rsidR="00FE31DE" w:rsidRPr="00376CAB" w14:paraId="54665350" w14:textId="77777777" w:rsidTr="00D74FDA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36" w:type="dxa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  <w:tcBorders>
              <w:right w:val="single" w:sz="4" w:space="0" w:color="FFFFFF" w:themeColor="background1"/>
            </w:tcBorders>
          </w:tcPr>
          <w:p w14:paraId="5FC22D5A" w14:textId="77777777" w:rsidR="00FE31DE" w:rsidRPr="00376CAB" w:rsidRDefault="00FE31DE" w:rsidP="00B70F56">
            <w:pPr>
              <w:jc w:val="center"/>
              <w:rPr>
                <w:rFonts w:cstheme="minorHAnsi"/>
                <w:sz w:val="32"/>
              </w:rPr>
            </w:pPr>
          </w:p>
        </w:tc>
        <w:tc>
          <w:tcPr>
            <w:tcW w:w="4820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A5E012E" w14:textId="77777777" w:rsidR="007C38E2" w:rsidRDefault="007C38E2" w:rsidP="00B7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22"/>
              </w:rPr>
            </w:pPr>
            <w:r w:rsidRPr="00376CAB">
              <w:rPr>
                <w:rFonts w:cstheme="minorHAnsi"/>
                <w:b/>
                <w:sz w:val="18"/>
                <w:szCs w:val="22"/>
              </w:rPr>
              <w:t>5HT</w:t>
            </w:r>
            <w:r w:rsidRPr="00376CAB">
              <w:rPr>
                <w:rFonts w:cstheme="minorHAnsi"/>
                <w:b/>
                <w:sz w:val="18"/>
                <w:szCs w:val="22"/>
              </w:rPr>
              <w:sym w:font="Wingdings" w:char="F0E0"/>
            </w:r>
            <w:r w:rsidRPr="00376CAB">
              <w:rPr>
                <w:rFonts w:cstheme="minorHAnsi"/>
                <w:b/>
                <w:sz w:val="18"/>
                <w:szCs w:val="22"/>
              </w:rPr>
              <w:t>DA</w:t>
            </w:r>
          </w:p>
          <w:p w14:paraId="3752B2AF" w14:textId="1966086D" w:rsidR="00FE31DE" w:rsidRPr="00376CAB" w:rsidRDefault="007C38E2" w:rsidP="00B7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6"/>
                <w:szCs w:val="16"/>
              </w:rPr>
            </w:pPr>
            <w:r w:rsidRPr="00376CAB">
              <w:rPr>
                <w:rFonts w:cstheme="minorHAnsi"/>
                <w:b/>
                <w:sz w:val="18"/>
                <w:szCs w:val="22"/>
              </w:rPr>
              <w:t xml:space="preserve"> </w:t>
            </w:r>
            <w:r>
              <w:rPr>
                <w:rFonts w:cstheme="minorHAnsi"/>
                <w:b/>
                <w:sz w:val="18"/>
                <w:szCs w:val="22"/>
              </w:rPr>
              <w:t>(Ex</w:t>
            </w:r>
            <w:r w:rsidRPr="00376CAB">
              <w:rPr>
                <w:rFonts w:cstheme="minorHAnsi"/>
                <w:b/>
                <w:sz w:val="18"/>
                <w:szCs w:val="22"/>
              </w:rPr>
              <w:t>)</w:t>
            </w:r>
          </w:p>
        </w:tc>
        <w:tc>
          <w:tcPr>
            <w:tcW w:w="1843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A9DA702" w14:textId="3B6CC27C" w:rsidR="00FE31DE" w:rsidRPr="001C463F" w:rsidRDefault="00C941E4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1C463F">
              <w:rPr>
                <w:rFonts w:cstheme="minorHAnsi"/>
                <w:b/>
                <w:bCs/>
                <w:sz w:val="18"/>
                <w:szCs w:val="18"/>
              </w:rPr>
              <w:t>81</w:t>
            </w:r>
          </w:p>
        </w:tc>
        <w:tc>
          <w:tcPr>
            <w:tcW w:w="1701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D1CE3DA" w14:textId="4F3918E8" w:rsidR="00FE31DE" w:rsidRPr="001C463F" w:rsidRDefault="00C941E4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1C463F">
              <w:rPr>
                <w:rFonts w:cstheme="minorHAnsi"/>
                <w:b/>
                <w:bCs/>
                <w:sz w:val="18"/>
                <w:szCs w:val="18"/>
              </w:rPr>
              <w:t>82</w:t>
            </w:r>
          </w:p>
        </w:tc>
        <w:tc>
          <w:tcPr>
            <w:tcW w:w="1417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85DD9DE" w14:textId="50A8460F" w:rsidR="00FE31DE" w:rsidRPr="001C463F" w:rsidRDefault="00C941E4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1C463F">
              <w:rPr>
                <w:rFonts w:cstheme="minorHAnsi"/>
                <w:b/>
                <w:bCs/>
                <w:sz w:val="18"/>
                <w:szCs w:val="18"/>
              </w:rPr>
              <w:t>83</w:t>
            </w:r>
          </w:p>
        </w:tc>
        <w:tc>
          <w:tcPr>
            <w:tcW w:w="1559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37BF1EA" w14:textId="7ABD2985" w:rsidR="00FE31DE" w:rsidRPr="001C463F" w:rsidRDefault="00C941E4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1C463F">
              <w:rPr>
                <w:rFonts w:cstheme="minorHAnsi"/>
                <w:b/>
                <w:bCs/>
                <w:sz w:val="18"/>
                <w:szCs w:val="18"/>
              </w:rPr>
              <w:t>84</w:t>
            </w:r>
          </w:p>
        </w:tc>
      </w:tr>
    </w:tbl>
    <w:p w14:paraId="6F75C1E9" w14:textId="77777777" w:rsidR="00C5770F" w:rsidRDefault="00C5770F" w:rsidP="00603788"/>
    <w:sectPr w:rsidR="00C5770F" w:rsidSect="00C5770F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NzQzMjCxtLCwMDVW0lEKTi0uzszPAykwqgUAMmKMjSwAAAA="/>
  </w:docVars>
  <w:rsids>
    <w:rsidRoot w:val="00C5770F"/>
    <w:rsid w:val="00035BBC"/>
    <w:rsid w:val="000446AD"/>
    <w:rsid w:val="0008340D"/>
    <w:rsid w:val="000D406A"/>
    <w:rsid w:val="000F1262"/>
    <w:rsid w:val="000F2D6C"/>
    <w:rsid w:val="000F51D6"/>
    <w:rsid w:val="000F64DC"/>
    <w:rsid w:val="000F6583"/>
    <w:rsid w:val="00104531"/>
    <w:rsid w:val="00105784"/>
    <w:rsid w:val="00106073"/>
    <w:rsid w:val="001234B1"/>
    <w:rsid w:val="00124A1C"/>
    <w:rsid w:val="001665E5"/>
    <w:rsid w:val="00186B78"/>
    <w:rsid w:val="001C1220"/>
    <w:rsid w:val="001C463F"/>
    <w:rsid w:val="00211765"/>
    <w:rsid w:val="00222CEB"/>
    <w:rsid w:val="00225D2E"/>
    <w:rsid w:val="00245376"/>
    <w:rsid w:val="00245D8C"/>
    <w:rsid w:val="002554F5"/>
    <w:rsid w:val="002575F8"/>
    <w:rsid w:val="0026301E"/>
    <w:rsid w:val="00295BD9"/>
    <w:rsid w:val="002A65F0"/>
    <w:rsid w:val="002F183A"/>
    <w:rsid w:val="002F7893"/>
    <w:rsid w:val="00335366"/>
    <w:rsid w:val="003447FE"/>
    <w:rsid w:val="00356C19"/>
    <w:rsid w:val="00374AF2"/>
    <w:rsid w:val="00395B3E"/>
    <w:rsid w:val="004129FE"/>
    <w:rsid w:val="00412D17"/>
    <w:rsid w:val="0042042E"/>
    <w:rsid w:val="00421176"/>
    <w:rsid w:val="004212A3"/>
    <w:rsid w:val="00426DC5"/>
    <w:rsid w:val="00426FF1"/>
    <w:rsid w:val="00436474"/>
    <w:rsid w:val="004638F3"/>
    <w:rsid w:val="0048465F"/>
    <w:rsid w:val="004A4448"/>
    <w:rsid w:val="004C3F77"/>
    <w:rsid w:val="004E3B4E"/>
    <w:rsid w:val="004E574E"/>
    <w:rsid w:val="004F0E65"/>
    <w:rsid w:val="00510427"/>
    <w:rsid w:val="00542B92"/>
    <w:rsid w:val="005529F5"/>
    <w:rsid w:val="00564602"/>
    <w:rsid w:val="005841D3"/>
    <w:rsid w:val="00585E64"/>
    <w:rsid w:val="005A581B"/>
    <w:rsid w:val="005B4B48"/>
    <w:rsid w:val="005B5B4C"/>
    <w:rsid w:val="005D29D7"/>
    <w:rsid w:val="005E255A"/>
    <w:rsid w:val="005E7673"/>
    <w:rsid w:val="005F55AD"/>
    <w:rsid w:val="00603788"/>
    <w:rsid w:val="006163F2"/>
    <w:rsid w:val="0061691B"/>
    <w:rsid w:val="00620956"/>
    <w:rsid w:val="00620BC0"/>
    <w:rsid w:val="00625486"/>
    <w:rsid w:val="00660B38"/>
    <w:rsid w:val="00663CDB"/>
    <w:rsid w:val="006A0B4A"/>
    <w:rsid w:val="006B463B"/>
    <w:rsid w:val="006C59FA"/>
    <w:rsid w:val="00714263"/>
    <w:rsid w:val="0073615E"/>
    <w:rsid w:val="00753FD2"/>
    <w:rsid w:val="00765428"/>
    <w:rsid w:val="00786F24"/>
    <w:rsid w:val="0079056F"/>
    <w:rsid w:val="007A75A7"/>
    <w:rsid w:val="007B20BB"/>
    <w:rsid w:val="007C13AE"/>
    <w:rsid w:val="007C248F"/>
    <w:rsid w:val="007C38E2"/>
    <w:rsid w:val="007E17FC"/>
    <w:rsid w:val="007E4E25"/>
    <w:rsid w:val="007F2E0A"/>
    <w:rsid w:val="00805483"/>
    <w:rsid w:val="00831D56"/>
    <w:rsid w:val="00842264"/>
    <w:rsid w:val="00860FA9"/>
    <w:rsid w:val="008750D3"/>
    <w:rsid w:val="00877AA3"/>
    <w:rsid w:val="00893F7D"/>
    <w:rsid w:val="008A12D8"/>
    <w:rsid w:val="008D2B74"/>
    <w:rsid w:val="008E6CC5"/>
    <w:rsid w:val="008E7477"/>
    <w:rsid w:val="008F798F"/>
    <w:rsid w:val="00903794"/>
    <w:rsid w:val="00943E54"/>
    <w:rsid w:val="00995FC6"/>
    <w:rsid w:val="009B1B22"/>
    <w:rsid w:val="009B3734"/>
    <w:rsid w:val="009C5A60"/>
    <w:rsid w:val="009D2D4A"/>
    <w:rsid w:val="009E1DE3"/>
    <w:rsid w:val="009F2978"/>
    <w:rsid w:val="00A0540E"/>
    <w:rsid w:val="00A25861"/>
    <w:rsid w:val="00A52299"/>
    <w:rsid w:val="00A53254"/>
    <w:rsid w:val="00A640E9"/>
    <w:rsid w:val="00A708CA"/>
    <w:rsid w:val="00A95822"/>
    <w:rsid w:val="00AA5052"/>
    <w:rsid w:val="00AA7233"/>
    <w:rsid w:val="00AB4798"/>
    <w:rsid w:val="00AF6033"/>
    <w:rsid w:val="00B20D6B"/>
    <w:rsid w:val="00B23DCF"/>
    <w:rsid w:val="00B26314"/>
    <w:rsid w:val="00B70F56"/>
    <w:rsid w:val="00BC4362"/>
    <w:rsid w:val="00C0279F"/>
    <w:rsid w:val="00C20417"/>
    <w:rsid w:val="00C24D48"/>
    <w:rsid w:val="00C3120C"/>
    <w:rsid w:val="00C550D6"/>
    <w:rsid w:val="00C5770F"/>
    <w:rsid w:val="00C81BC1"/>
    <w:rsid w:val="00C9014D"/>
    <w:rsid w:val="00C941E4"/>
    <w:rsid w:val="00CA0C9C"/>
    <w:rsid w:val="00CA3E21"/>
    <w:rsid w:val="00CF117A"/>
    <w:rsid w:val="00D23AAB"/>
    <w:rsid w:val="00D277AA"/>
    <w:rsid w:val="00D53BB6"/>
    <w:rsid w:val="00D74FDA"/>
    <w:rsid w:val="00D80657"/>
    <w:rsid w:val="00D83FA3"/>
    <w:rsid w:val="00D842D4"/>
    <w:rsid w:val="00D848E5"/>
    <w:rsid w:val="00DE14B8"/>
    <w:rsid w:val="00DE7840"/>
    <w:rsid w:val="00E130CE"/>
    <w:rsid w:val="00E446CA"/>
    <w:rsid w:val="00E636AF"/>
    <w:rsid w:val="00E74CEA"/>
    <w:rsid w:val="00EB27CA"/>
    <w:rsid w:val="00EB69A9"/>
    <w:rsid w:val="00ED28E9"/>
    <w:rsid w:val="00EE1170"/>
    <w:rsid w:val="00EE56F6"/>
    <w:rsid w:val="00F06BB9"/>
    <w:rsid w:val="00F1191B"/>
    <w:rsid w:val="00F15EF5"/>
    <w:rsid w:val="00F57ED0"/>
    <w:rsid w:val="00F6345E"/>
    <w:rsid w:val="00F71189"/>
    <w:rsid w:val="00F853C1"/>
    <w:rsid w:val="00F91352"/>
    <w:rsid w:val="00F95AB5"/>
    <w:rsid w:val="00FD45AB"/>
    <w:rsid w:val="00FE31DE"/>
    <w:rsid w:val="00FE50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579F10"/>
  <w15:chartTrackingRefBased/>
  <w15:docId w15:val="{FEF9C5BB-69E3-4415-AAEF-4B9C8CB5AC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770F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5Dark-Accent1">
    <w:name w:val="Grid Table 5 Dark Accent 1"/>
    <w:basedOn w:val="TableNormal"/>
    <w:uiPriority w:val="50"/>
    <w:rsid w:val="00C5770F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A32797-A910-4FA6-A547-C4D22302FF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2</Pages>
  <Words>145</Words>
  <Characters>8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Chandan Behera</cp:lastModifiedBy>
  <cp:revision>73</cp:revision>
  <dcterms:created xsi:type="dcterms:W3CDTF">2020-05-08T15:41:00Z</dcterms:created>
  <dcterms:modified xsi:type="dcterms:W3CDTF">2020-09-22T14:45:00Z</dcterms:modified>
</cp:coreProperties>
</file>